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94C6B3" w14:textId="71A684A0" w:rsidR="00AF79E2" w:rsidRDefault="00AF79E2" w:rsidP="00AF79E2">
      <w:pPr>
        <w:jc w:val="center"/>
      </w:pPr>
      <w:proofErr w:type="spellStart"/>
      <w:r>
        <w:t>BMSim</w:t>
      </w:r>
      <w:proofErr w:type="spellEnd"/>
    </w:p>
    <w:p w14:paraId="7977C867" w14:textId="2FDE2095" w:rsidR="00AF79E2" w:rsidRDefault="00AF79E2" w:rsidP="00AF79E2">
      <w:pPr>
        <w:jc w:val="center"/>
      </w:pPr>
      <w:r>
        <w:t>IoT Fundamentals Course</w:t>
      </w:r>
    </w:p>
    <w:p w14:paraId="18D940AA" w14:textId="5E09B130" w:rsidR="00AF79E2" w:rsidRDefault="00AF79E2" w:rsidP="00AF79E2">
      <w:pPr>
        <w:jc w:val="center"/>
      </w:pPr>
      <w:r>
        <w:t>Amirreza Hosseini 9820363</w:t>
      </w:r>
    </w:p>
    <w:p w14:paraId="0537B1C7" w14:textId="77777777" w:rsidR="00AF79E2" w:rsidRDefault="00AF79E2" w:rsidP="00AF79E2"/>
    <w:p w14:paraId="3FC25CA8" w14:textId="4DB66EB4" w:rsidR="003947B7" w:rsidRPr="003947B7" w:rsidRDefault="003947B7" w:rsidP="003947B7">
      <w:pPr>
        <w:rPr>
          <w:sz w:val="28"/>
          <w:szCs w:val="28"/>
        </w:rPr>
      </w:pPr>
      <w:r w:rsidRPr="00AA4FF2">
        <w:rPr>
          <w:b/>
          <w:bCs/>
          <w:sz w:val="28"/>
          <w:szCs w:val="28"/>
        </w:rPr>
        <w:t>First scenario:</w:t>
      </w:r>
      <w:r>
        <w:rPr>
          <w:b/>
          <w:bCs/>
          <w:sz w:val="28"/>
          <w:szCs w:val="28"/>
        </w:rPr>
        <w:t xml:space="preserve"> </w:t>
      </w:r>
      <w:r>
        <w:rPr>
          <w:sz w:val="28"/>
          <w:szCs w:val="28"/>
        </w:rPr>
        <w:t>A network with only one destination node.</w:t>
      </w:r>
    </w:p>
    <w:p w14:paraId="74933AB1" w14:textId="325A813D" w:rsidR="005960BF" w:rsidRDefault="005960BF" w:rsidP="00AE0015">
      <w:pPr>
        <w:jc w:val="both"/>
      </w:pPr>
      <w:r>
        <w:t xml:space="preserve">In this task, we aim to simulate a network consisting of 49 nodes that use Bluetooth mesh technology to exchange information between network nodes. In Bluetooth mesh networks, each node can have four features: producer, consumer, friend, and </w:t>
      </w:r>
      <w:r w:rsidR="005341FA">
        <w:t>low energy</w:t>
      </w:r>
      <w:r>
        <w:t xml:space="preserve">. Three scenarios have been designed for this task. In the first scenario, all nodes have producer and consumer features, and the performance of nodes and the network is examined. In the second scenario, the number of packet destinations increases, and in the third scenario, two new features (friend and </w:t>
      </w:r>
      <w:r w:rsidR="005341FA">
        <w:t>low energy</w:t>
      </w:r>
      <w:r>
        <w:t>) are added to the other node features, and the performance of these nodes is examined.</w:t>
      </w:r>
      <w:r w:rsidR="001B5531">
        <w:t xml:space="preserve"> We use this properties table for our simulation </w:t>
      </w:r>
      <w:r w:rsidR="003947B7">
        <w:t>specifications</w:t>
      </w:r>
      <w:r w:rsidR="001B5531">
        <w:t xml:space="preserve"> as </w:t>
      </w:r>
      <w:r w:rsidR="003947B7">
        <w:t>shown</w:t>
      </w:r>
      <w:r w:rsidR="001B5531">
        <w:t xml:space="preserve"> in figure 1.</w:t>
      </w:r>
      <w:r w:rsidR="00B24F0C">
        <w:t xml:space="preserve"> </w:t>
      </w:r>
      <w:r w:rsidR="005341FA">
        <w:t>Also,</w:t>
      </w:r>
      <w:r w:rsidR="00B24F0C">
        <w:t xml:space="preserve"> the dimension of </w:t>
      </w:r>
      <w:r w:rsidR="003947B7">
        <w:t xml:space="preserve">the </w:t>
      </w:r>
      <w:r w:rsidR="00B24F0C">
        <w:t>area is a square of 40*40.</w:t>
      </w:r>
    </w:p>
    <w:p w14:paraId="6DFF6C13" w14:textId="77777777" w:rsidR="001B5531" w:rsidRDefault="001B5531" w:rsidP="001B5531">
      <w:pPr>
        <w:keepNext/>
        <w:jc w:val="center"/>
      </w:pPr>
      <w:r w:rsidRPr="001B5531">
        <w:rPr>
          <w:noProof/>
        </w:rPr>
        <w:drawing>
          <wp:inline distT="0" distB="0" distL="0" distR="0" wp14:anchorId="77E409B8" wp14:editId="0255C6AB">
            <wp:extent cx="2728196" cy="2758679"/>
            <wp:effectExtent l="0" t="0" r="0" b="3810"/>
            <wp:docPr id="712264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264232" name=""/>
                    <pic:cNvPicPr/>
                  </pic:nvPicPr>
                  <pic:blipFill>
                    <a:blip r:embed="rId6"/>
                    <a:stretch>
                      <a:fillRect/>
                    </a:stretch>
                  </pic:blipFill>
                  <pic:spPr>
                    <a:xfrm>
                      <a:off x="0" y="0"/>
                      <a:ext cx="2728196" cy="2758679"/>
                    </a:xfrm>
                    <a:prstGeom prst="rect">
                      <a:avLst/>
                    </a:prstGeom>
                  </pic:spPr>
                </pic:pic>
              </a:graphicData>
            </a:graphic>
          </wp:inline>
        </w:drawing>
      </w:r>
    </w:p>
    <w:p w14:paraId="09607EF1" w14:textId="531DA769" w:rsidR="005960BF" w:rsidRDefault="001B5531" w:rsidP="003947B7">
      <w:pPr>
        <w:pStyle w:val="Caption"/>
        <w:jc w:val="center"/>
      </w:pPr>
      <w:r>
        <w:t xml:space="preserve">Figure </w:t>
      </w:r>
      <w:fldSimple w:instr=" SEQ Figure \* ARABIC ">
        <w:r w:rsidR="00D75A7E">
          <w:rPr>
            <w:noProof/>
          </w:rPr>
          <w:t>1</w:t>
        </w:r>
      </w:fldSimple>
      <w:r>
        <w:t>: simulation setting</w:t>
      </w:r>
    </w:p>
    <w:p w14:paraId="6448E672" w14:textId="77777777" w:rsidR="003947B7" w:rsidRPr="003947B7" w:rsidRDefault="003947B7" w:rsidP="003947B7"/>
    <w:p w14:paraId="4304B666" w14:textId="77777777" w:rsidR="001945BD" w:rsidRDefault="00B24F0C" w:rsidP="00AF79E2">
      <w:r>
        <w:t xml:space="preserve">Default algorithm for a </w:t>
      </w:r>
      <w:r w:rsidRPr="00DF5C10">
        <w:rPr>
          <w:color w:val="FF0000"/>
        </w:rPr>
        <w:t>grid network</w:t>
      </w:r>
      <w:r>
        <w:t>:</w:t>
      </w:r>
    </w:p>
    <w:p w14:paraId="308598D6" w14:textId="4433D1AC" w:rsidR="00AF79E2" w:rsidRDefault="001945BD" w:rsidP="00D4674A">
      <w:pPr>
        <w:jc w:val="both"/>
      </w:pPr>
      <w:r>
        <w:t>a)</w:t>
      </w:r>
      <w:r w:rsidR="00D147AC">
        <w:t xml:space="preserve"> Here is the topology for grid network in figure 2. And the </w:t>
      </w:r>
      <w:r w:rsidR="005341FA">
        <w:t>nodes’</w:t>
      </w:r>
      <w:r w:rsidR="00D147AC">
        <w:t xml:space="preserve"> locations are as follows:</w:t>
      </w:r>
    </w:p>
    <w:p w14:paraId="54558825" w14:textId="77777777" w:rsidR="00D147AC" w:rsidRPr="00D147AC" w:rsidRDefault="00D147AC" w:rsidP="00D4674A">
      <w:pPr>
        <w:jc w:val="both"/>
      </w:pPr>
      <w:r w:rsidRPr="00D147AC">
        <w:t>Graph with 49 nodes and 84 edges</w:t>
      </w:r>
    </w:p>
    <w:p w14:paraId="380309E7" w14:textId="33F63ADF" w:rsidR="00D147AC" w:rsidRDefault="00BF7C79" w:rsidP="00D4674A">
      <w:pPr>
        <w:jc w:val="both"/>
      </w:pPr>
      <w:r w:rsidRPr="00BF7C79">
        <w:t>initial [[22, 6], [4, 6], [30, 6], [8, 6], [2, 6], [6, 6], [12, 6], [1, 6], [27, 6], [9, 6], [12, 6], [16, 6], [6, 6], [3, 6], [25, 6], [10, 6], [24, 6], [13, 6], [9, 6], [21, 6], [9, 6], [27, 6], [16, 1], [25, 6], [5, 6], [4, 6], [4, 6], [13, 6], [10, 6], [22, 6], [19, 6], [3, 6], [6, 1], [21, 6], [26, 6], [16, 6], [9, 6], [7, 6], [18, 6], [1, 6], [15, 6], [10, 6], [2, 6], [12, 6], [21, 6], [25, 6], [5, 6], [5, 6], [23, 6]]</w:t>
      </w:r>
    </w:p>
    <w:p w14:paraId="10AE90A4" w14:textId="60179058" w:rsidR="00D147AC" w:rsidRDefault="00AA4FF2" w:rsidP="00D147AC">
      <w:pPr>
        <w:keepNext/>
        <w:jc w:val="center"/>
      </w:pPr>
      <w:r>
        <w:rPr>
          <w:noProof/>
        </w:rPr>
        <w:lastRenderedPageBreak/>
        <w:drawing>
          <wp:inline distT="0" distB="0" distL="0" distR="0" wp14:anchorId="03096341" wp14:editId="2E156290">
            <wp:extent cx="5943600" cy="4498340"/>
            <wp:effectExtent l="0" t="0" r="0" b="0"/>
            <wp:docPr id="1451823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823489" name=""/>
                    <pic:cNvPicPr/>
                  </pic:nvPicPr>
                  <pic:blipFill>
                    <a:blip r:embed="rId7"/>
                    <a:stretch>
                      <a:fillRect/>
                    </a:stretch>
                  </pic:blipFill>
                  <pic:spPr>
                    <a:xfrm>
                      <a:off x="0" y="0"/>
                      <a:ext cx="5943600" cy="4498340"/>
                    </a:xfrm>
                    <a:prstGeom prst="rect">
                      <a:avLst/>
                    </a:prstGeom>
                  </pic:spPr>
                </pic:pic>
              </a:graphicData>
            </a:graphic>
          </wp:inline>
        </w:drawing>
      </w:r>
    </w:p>
    <w:p w14:paraId="05DAE8A2" w14:textId="1251D53F" w:rsidR="00D147AC" w:rsidRDefault="00D147AC" w:rsidP="00D147AC">
      <w:pPr>
        <w:pStyle w:val="Caption"/>
        <w:jc w:val="center"/>
      </w:pPr>
      <w:r>
        <w:t xml:space="preserve">Figure </w:t>
      </w:r>
      <w:fldSimple w:instr=" SEQ Figure \* ARABIC ">
        <w:r w:rsidR="00D75A7E">
          <w:rPr>
            <w:noProof/>
          </w:rPr>
          <w:t>2</w:t>
        </w:r>
      </w:fldSimple>
      <w:r>
        <w:t>: Grid topology</w:t>
      </w:r>
      <w:r w:rsidR="00D160D3">
        <w:t xml:space="preserve"> of first scenario</w:t>
      </w:r>
    </w:p>
    <w:p w14:paraId="54146CC5" w14:textId="77777777" w:rsidR="003947B7" w:rsidRPr="003947B7" w:rsidRDefault="003947B7" w:rsidP="003947B7"/>
    <w:p w14:paraId="37E6407A" w14:textId="2DD62EDD" w:rsidR="001945BD" w:rsidRDefault="001945BD" w:rsidP="00B24F0C">
      <w:r>
        <w:t>b)</w:t>
      </w:r>
      <w:r w:rsidR="00AA4FF2">
        <w:t xml:space="preserve"> show the route of a single packet in</w:t>
      </w:r>
      <w:r w:rsidR="006D40AB">
        <w:t xml:space="preserve"> the gird</w:t>
      </w:r>
      <w:r w:rsidR="00AA4FF2">
        <w:t xml:space="preserve"> network like following:</w:t>
      </w:r>
    </w:p>
    <w:p w14:paraId="05F4F4B9" w14:textId="2191CEEF" w:rsidR="001945BD" w:rsidRDefault="0013782F" w:rsidP="00B24F0C">
      <w:r>
        <w:t xml:space="preserve">as we could see, the centered node of topology is 24 and it is our only destination node too. We want to trace a packet generated in node 0 and </w:t>
      </w:r>
      <w:r w:rsidR="005341FA">
        <w:t>rout</w:t>
      </w:r>
      <w:r>
        <w:t xml:space="preserve"> the network till </w:t>
      </w:r>
      <w:r w:rsidR="005341FA">
        <w:t>arrives</w:t>
      </w:r>
      <w:r>
        <w:t xml:space="preserve"> </w:t>
      </w:r>
      <w:r w:rsidR="005341FA">
        <w:t>at</w:t>
      </w:r>
      <w:r>
        <w:t xml:space="preserve"> node 24. We </w:t>
      </w:r>
      <w:r w:rsidR="005341FA">
        <w:t>must</w:t>
      </w:r>
      <w:r>
        <w:t xml:space="preserve"> first check the 0.log file and calculate the route to 24.log file. </w:t>
      </w:r>
      <w:r w:rsidR="005341FA">
        <w:t>Also,</w:t>
      </w:r>
      <w:r>
        <w:t xml:space="preserve"> we need to assign 1 to</w:t>
      </w:r>
      <w:r w:rsidRPr="0013782F">
        <w:t xml:space="preserve"> TOTAL_LOG</w:t>
      </w:r>
      <w:r>
        <w:t xml:space="preserve"> in </w:t>
      </w:r>
      <w:r w:rsidR="005341FA">
        <w:t>the program</w:t>
      </w:r>
      <w:r>
        <w:t>.</w:t>
      </w:r>
    </w:p>
    <w:p w14:paraId="07C678BC" w14:textId="4334AD51" w:rsidR="001945BD" w:rsidRDefault="0013782F" w:rsidP="00B24F0C">
      <w:r>
        <w:t>In 0.log file we have:</w:t>
      </w:r>
    </w:p>
    <w:p w14:paraId="359308C6" w14:textId="77777777" w:rsidR="00200D64" w:rsidRDefault="00200D64" w:rsidP="00B24F0C">
      <w:r w:rsidRPr="00383B9C">
        <w:rPr>
          <w:highlight w:val="yellow"/>
        </w:rPr>
        <w:t>(</w:t>
      </w:r>
      <w:proofErr w:type="gramStart"/>
      <w:r w:rsidRPr="00383B9C">
        <w:rPr>
          <w:highlight w:val="yellow"/>
        </w:rPr>
        <w:t xml:space="preserve">generate)   </w:t>
      </w:r>
      <w:proofErr w:type="gramEnd"/>
      <w:r w:rsidRPr="00383B9C">
        <w:rPr>
          <w:highlight w:val="yellow"/>
        </w:rPr>
        <w:t xml:space="preserve"> 0    14365.7    [24]    14</w:t>
      </w:r>
    </w:p>
    <w:p w14:paraId="6FA4B359" w14:textId="77777777" w:rsidR="003947B7" w:rsidRDefault="003947B7" w:rsidP="00B24F0C"/>
    <w:p w14:paraId="70DA5C91" w14:textId="2E9D9D35" w:rsidR="0013782F" w:rsidRDefault="0013782F" w:rsidP="00B24F0C">
      <w:r>
        <w:t>In 1.log file we have:</w:t>
      </w:r>
    </w:p>
    <w:p w14:paraId="096D12CD" w14:textId="77777777" w:rsidR="008D1ABF" w:rsidRPr="00383B9C" w:rsidRDefault="008D1ABF" w:rsidP="008D1ABF">
      <w:pPr>
        <w:rPr>
          <w:highlight w:val="yellow"/>
        </w:rPr>
      </w:pPr>
      <w:r w:rsidRPr="00383B9C">
        <w:rPr>
          <w:highlight w:val="yellow"/>
        </w:rPr>
        <w:t>(</w:t>
      </w:r>
      <w:proofErr w:type="gramStart"/>
      <w:r w:rsidRPr="00383B9C">
        <w:rPr>
          <w:highlight w:val="yellow"/>
        </w:rPr>
        <w:t xml:space="preserve">relay)   </w:t>
      </w:r>
      <w:proofErr w:type="gramEnd"/>
      <w:r w:rsidRPr="00383B9C">
        <w:rPr>
          <w:highlight w:val="yellow"/>
        </w:rPr>
        <w:t xml:space="preserve"> 0    0    14365.77    14    14365.7    8    1</w:t>
      </w:r>
    </w:p>
    <w:p w14:paraId="263258F1" w14:textId="77777777" w:rsidR="008D1ABF" w:rsidRDefault="008D1ABF" w:rsidP="008D1ABF">
      <w:r w:rsidRPr="00383B9C">
        <w:rPr>
          <w:highlight w:val="yellow"/>
        </w:rPr>
        <w:t>(</w:t>
      </w:r>
      <w:proofErr w:type="gramStart"/>
      <w:r w:rsidRPr="00383B9C">
        <w:rPr>
          <w:highlight w:val="yellow"/>
        </w:rPr>
        <w:t xml:space="preserve">advertise)   </w:t>
      </w:r>
      <w:proofErr w:type="gramEnd"/>
      <w:r w:rsidRPr="00383B9C">
        <w:rPr>
          <w:highlight w:val="yellow"/>
        </w:rPr>
        <w:t xml:space="preserve"> 1    14372.17    0    14</w:t>
      </w:r>
    </w:p>
    <w:p w14:paraId="268A0993" w14:textId="77777777" w:rsidR="003947B7" w:rsidRDefault="003947B7" w:rsidP="008D1ABF"/>
    <w:p w14:paraId="276B4ADB" w14:textId="1C8146E9" w:rsidR="0013782F" w:rsidRDefault="00155CA7" w:rsidP="008D1ABF">
      <w:r>
        <w:lastRenderedPageBreak/>
        <w:t>In 2.log file we have:</w:t>
      </w:r>
    </w:p>
    <w:p w14:paraId="51EC549B" w14:textId="77777777" w:rsidR="008D1ABF" w:rsidRPr="00383B9C" w:rsidRDefault="008D1ABF" w:rsidP="008D1ABF">
      <w:pPr>
        <w:rPr>
          <w:highlight w:val="yellow"/>
        </w:rPr>
      </w:pPr>
      <w:r w:rsidRPr="00383B9C">
        <w:rPr>
          <w:highlight w:val="yellow"/>
        </w:rPr>
        <w:t>(</w:t>
      </w:r>
      <w:proofErr w:type="gramStart"/>
      <w:r w:rsidRPr="00383B9C">
        <w:rPr>
          <w:highlight w:val="yellow"/>
        </w:rPr>
        <w:t xml:space="preserve">relay)   </w:t>
      </w:r>
      <w:proofErr w:type="gramEnd"/>
      <w:r w:rsidRPr="00383B9C">
        <w:rPr>
          <w:highlight w:val="yellow"/>
        </w:rPr>
        <w:t xml:space="preserve"> 1    0    14372.31    14    14365.7    7    1</w:t>
      </w:r>
    </w:p>
    <w:p w14:paraId="734AE910" w14:textId="77777777" w:rsidR="008D1ABF" w:rsidRDefault="008D1ABF" w:rsidP="008D1ABF">
      <w:r w:rsidRPr="00383B9C">
        <w:rPr>
          <w:highlight w:val="yellow"/>
        </w:rPr>
        <w:t>(</w:t>
      </w:r>
      <w:proofErr w:type="gramStart"/>
      <w:r w:rsidRPr="00383B9C">
        <w:rPr>
          <w:highlight w:val="yellow"/>
        </w:rPr>
        <w:t xml:space="preserve">advertise)   </w:t>
      </w:r>
      <w:proofErr w:type="gramEnd"/>
      <w:r w:rsidRPr="00383B9C">
        <w:rPr>
          <w:highlight w:val="yellow"/>
        </w:rPr>
        <w:t xml:space="preserve"> 2    14372.51    0    14</w:t>
      </w:r>
    </w:p>
    <w:p w14:paraId="03F1E3EF" w14:textId="77777777" w:rsidR="003947B7" w:rsidRDefault="003947B7" w:rsidP="008D1ABF"/>
    <w:p w14:paraId="0C3D1E93" w14:textId="189E1755" w:rsidR="00383B9C" w:rsidRDefault="00383B9C" w:rsidP="008D1ABF">
      <w:r>
        <w:t>In 3.log we have:</w:t>
      </w:r>
    </w:p>
    <w:p w14:paraId="3E1C00A2" w14:textId="77777777" w:rsidR="00383B9C" w:rsidRPr="00383B9C" w:rsidRDefault="00383B9C" w:rsidP="00383B9C">
      <w:pPr>
        <w:rPr>
          <w:highlight w:val="yellow"/>
        </w:rPr>
      </w:pPr>
      <w:r w:rsidRPr="00383B9C">
        <w:rPr>
          <w:highlight w:val="yellow"/>
        </w:rPr>
        <w:t>(</w:t>
      </w:r>
      <w:proofErr w:type="gramStart"/>
      <w:r w:rsidRPr="00383B9C">
        <w:rPr>
          <w:highlight w:val="yellow"/>
        </w:rPr>
        <w:t xml:space="preserve">relay)   </w:t>
      </w:r>
      <w:proofErr w:type="gramEnd"/>
      <w:r w:rsidRPr="00383B9C">
        <w:rPr>
          <w:highlight w:val="yellow"/>
        </w:rPr>
        <w:t xml:space="preserve"> 2    0    14372.58    14    14365.7    6    1</w:t>
      </w:r>
    </w:p>
    <w:p w14:paraId="43F6936F" w14:textId="5BBD8977" w:rsidR="00383B9C" w:rsidRDefault="00383B9C" w:rsidP="003947B7">
      <w:r w:rsidRPr="00383B9C">
        <w:rPr>
          <w:highlight w:val="yellow"/>
        </w:rPr>
        <w:t>(</w:t>
      </w:r>
      <w:proofErr w:type="gramStart"/>
      <w:r w:rsidRPr="00383B9C">
        <w:rPr>
          <w:highlight w:val="yellow"/>
        </w:rPr>
        <w:t xml:space="preserve">advertise)   </w:t>
      </w:r>
      <w:proofErr w:type="gramEnd"/>
      <w:r w:rsidRPr="00383B9C">
        <w:rPr>
          <w:highlight w:val="yellow"/>
        </w:rPr>
        <w:t xml:space="preserve"> 3    14372.78    0    14</w:t>
      </w:r>
    </w:p>
    <w:p w14:paraId="3BEC1276" w14:textId="77777777" w:rsidR="003947B7" w:rsidRDefault="003947B7" w:rsidP="008D1ABF"/>
    <w:p w14:paraId="77157B53" w14:textId="71C2094F" w:rsidR="00383B9C" w:rsidRDefault="00383B9C" w:rsidP="008D1ABF">
      <w:r>
        <w:t>In 10.log we have:</w:t>
      </w:r>
    </w:p>
    <w:p w14:paraId="098B497F" w14:textId="77777777" w:rsidR="00383B9C" w:rsidRPr="00383B9C" w:rsidRDefault="00383B9C" w:rsidP="00383B9C">
      <w:pPr>
        <w:rPr>
          <w:highlight w:val="yellow"/>
        </w:rPr>
      </w:pPr>
      <w:r w:rsidRPr="00383B9C">
        <w:rPr>
          <w:highlight w:val="yellow"/>
        </w:rPr>
        <w:t>(</w:t>
      </w:r>
      <w:proofErr w:type="gramStart"/>
      <w:r w:rsidRPr="00383B9C">
        <w:rPr>
          <w:highlight w:val="yellow"/>
        </w:rPr>
        <w:t xml:space="preserve">relay)   </w:t>
      </w:r>
      <w:proofErr w:type="gramEnd"/>
      <w:r w:rsidRPr="00383B9C">
        <w:rPr>
          <w:highlight w:val="yellow"/>
        </w:rPr>
        <w:t xml:space="preserve"> 3    0    14372.93    14    14365.7    5    1</w:t>
      </w:r>
    </w:p>
    <w:p w14:paraId="591DC964" w14:textId="114F8335" w:rsidR="00383B9C" w:rsidRDefault="00383B9C" w:rsidP="003947B7">
      <w:r w:rsidRPr="00383B9C">
        <w:rPr>
          <w:highlight w:val="yellow"/>
        </w:rPr>
        <w:t>(</w:t>
      </w:r>
      <w:proofErr w:type="gramStart"/>
      <w:r w:rsidRPr="00383B9C">
        <w:rPr>
          <w:highlight w:val="yellow"/>
        </w:rPr>
        <w:t xml:space="preserve">advertise)   </w:t>
      </w:r>
      <w:proofErr w:type="gramEnd"/>
      <w:r w:rsidRPr="00383B9C">
        <w:rPr>
          <w:highlight w:val="yellow"/>
        </w:rPr>
        <w:t xml:space="preserve"> 10    14373.13    0    14</w:t>
      </w:r>
    </w:p>
    <w:p w14:paraId="4083C1E4" w14:textId="77777777" w:rsidR="003947B7" w:rsidRDefault="003947B7" w:rsidP="008D1ABF"/>
    <w:p w14:paraId="30590C40" w14:textId="6A8D0EF5" w:rsidR="00155CA7" w:rsidRDefault="00155CA7" w:rsidP="008D1ABF">
      <w:r>
        <w:t>In</w:t>
      </w:r>
      <w:r w:rsidR="00383B9C">
        <w:t xml:space="preserve"> 11</w:t>
      </w:r>
      <w:r>
        <w:t>.log we have:</w:t>
      </w:r>
    </w:p>
    <w:p w14:paraId="0C61F8D9" w14:textId="77777777" w:rsidR="00383B9C" w:rsidRPr="00383B9C" w:rsidRDefault="00383B9C" w:rsidP="00383B9C">
      <w:pPr>
        <w:rPr>
          <w:highlight w:val="yellow"/>
        </w:rPr>
      </w:pPr>
      <w:r w:rsidRPr="00383B9C">
        <w:rPr>
          <w:highlight w:val="yellow"/>
        </w:rPr>
        <w:t>(</w:t>
      </w:r>
      <w:proofErr w:type="gramStart"/>
      <w:r w:rsidRPr="00383B9C">
        <w:rPr>
          <w:highlight w:val="yellow"/>
        </w:rPr>
        <w:t xml:space="preserve">relay)   </w:t>
      </w:r>
      <w:proofErr w:type="gramEnd"/>
      <w:r w:rsidRPr="00383B9C">
        <w:rPr>
          <w:highlight w:val="yellow"/>
        </w:rPr>
        <w:t xml:space="preserve"> 10    0    14373.16    14    14365.7    4    1</w:t>
      </w:r>
    </w:p>
    <w:p w14:paraId="46AF249A" w14:textId="32694E17" w:rsidR="00383B9C" w:rsidRDefault="00383B9C" w:rsidP="003947B7">
      <w:r w:rsidRPr="00383B9C">
        <w:rPr>
          <w:highlight w:val="yellow"/>
        </w:rPr>
        <w:t>(</w:t>
      </w:r>
      <w:proofErr w:type="gramStart"/>
      <w:r w:rsidRPr="00383B9C">
        <w:rPr>
          <w:highlight w:val="yellow"/>
        </w:rPr>
        <w:t xml:space="preserve">advertise)   </w:t>
      </w:r>
      <w:proofErr w:type="gramEnd"/>
      <w:r w:rsidRPr="00383B9C">
        <w:rPr>
          <w:highlight w:val="yellow"/>
        </w:rPr>
        <w:t xml:space="preserve"> 11    14373.36    0    14</w:t>
      </w:r>
    </w:p>
    <w:p w14:paraId="63D356FF" w14:textId="77777777" w:rsidR="003947B7" w:rsidRDefault="003947B7" w:rsidP="008D1ABF"/>
    <w:p w14:paraId="04791F71" w14:textId="19B22F75" w:rsidR="000628DA" w:rsidRDefault="000628DA" w:rsidP="008D1ABF">
      <w:r>
        <w:t>In 1</w:t>
      </w:r>
      <w:r w:rsidR="00383B9C">
        <w:t>8</w:t>
      </w:r>
      <w:r>
        <w:t>.log we have:</w:t>
      </w:r>
    </w:p>
    <w:p w14:paraId="6B69C67D" w14:textId="77777777" w:rsidR="00383B9C" w:rsidRPr="00383B9C" w:rsidRDefault="00383B9C" w:rsidP="00383B9C">
      <w:pPr>
        <w:rPr>
          <w:highlight w:val="yellow"/>
        </w:rPr>
      </w:pPr>
      <w:r w:rsidRPr="00383B9C">
        <w:rPr>
          <w:highlight w:val="yellow"/>
        </w:rPr>
        <w:t>(</w:t>
      </w:r>
      <w:proofErr w:type="gramStart"/>
      <w:r w:rsidRPr="00383B9C">
        <w:rPr>
          <w:highlight w:val="yellow"/>
        </w:rPr>
        <w:t xml:space="preserve">relay)   </w:t>
      </w:r>
      <w:proofErr w:type="gramEnd"/>
      <w:r w:rsidRPr="00383B9C">
        <w:rPr>
          <w:highlight w:val="yellow"/>
        </w:rPr>
        <w:t xml:space="preserve"> 11    0    14373.55    14    14365.7    3    1</w:t>
      </w:r>
    </w:p>
    <w:p w14:paraId="3FB5BCF7" w14:textId="0CE586ED" w:rsidR="00383B9C" w:rsidRDefault="00383B9C" w:rsidP="003947B7">
      <w:r w:rsidRPr="00383B9C">
        <w:rPr>
          <w:highlight w:val="yellow"/>
        </w:rPr>
        <w:t>(</w:t>
      </w:r>
      <w:proofErr w:type="gramStart"/>
      <w:r w:rsidRPr="00383B9C">
        <w:rPr>
          <w:highlight w:val="yellow"/>
        </w:rPr>
        <w:t xml:space="preserve">advertise)   </w:t>
      </w:r>
      <w:proofErr w:type="gramEnd"/>
      <w:r w:rsidRPr="00383B9C">
        <w:rPr>
          <w:highlight w:val="yellow"/>
        </w:rPr>
        <w:t xml:space="preserve"> 18    14373.75    0    14</w:t>
      </w:r>
    </w:p>
    <w:p w14:paraId="23C02140" w14:textId="77777777" w:rsidR="003947B7" w:rsidRDefault="003947B7" w:rsidP="000628DA"/>
    <w:p w14:paraId="7FCBED19" w14:textId="3DBD5705" w:rsidR="000628DA" w:rsidRDefault="000628DA" w:rsidP="000628DA">
      <w:r>
        <w:t xml:space="preserve">In </w:t>
      </w:r>
      <w:r w:rsidR="00383B9C">
        <w:t>25</w:t>
      </w:r>
      <w:r>
        <w:t>.log we have:</w:t>
      </w:r>
    </w:p>
    <w:p w14:paraId="111ABF78" w14:textId="77777777" w:rsidR="00383B9C" w:rsidRPr="00383B9C" w:rsidRDefault="00383B9C" w:rsidP="00383B9C">
      <w:pPr>
        <w:rPr>
          <w:highlight w:val="yellow"/>
        </w:rPr>
      </w:pPr>
      <w:r w:rsidRPr="00383B9C">
        <w:rPr>
          <w:highlight w:val="yellow"/>
        </w:rPr>
        <w:t>(</w:t>
      </w:r>
      <w:proofErr w:type="gramStart"/>
      <w:r w:rsidRPr="00383B9C">
        <w:rPr>
          <w:highlight w:val="yellow"/>
        </w:rPr>
        <w:t xml:space="preserve">relay)   </w:t>
      </w:r>
      <w:proofErr w:type="gramEnd"/>
      <w:r w:rsidRPr="00383B9C">
        <w:rPr>
          <w:highlight w:val="yellow"/>
        </w:rPr>
        <w:t xml:space="preserve"> 18    0    14373.89    14    14365.7    2    1</w:t>
      </w:r>
    </w:p>
    <w:p w14:paraId="558DFA1C" w14:textId="5C75D8E9" w:rsidR="00383B9C" w:rsidRDefault="00383B9C" w:rsidP="003947B7">
      <w:r w:rsidRPr="00383B9C">
        <w:rPr>
          <w:highlight w:val="yellow"/>
        </w:rPr>
        <w:t>(</w:t>
      </w:r>
      <w:proofErr w:type="gramStart"/>
      <w:r w:rsidRPr="00383B9C">
        <w:rPr>
          <w:highlight w:val="yellow"/>
        </w:rPr>
        <w:t xml:space="preserve">advertise)   </w:t>
      </w:r>
      <w:proofErr w:type="gramEnd"/>
      <w:r w:rsidRPr="00383B9C">
        <w:rPr>
          <w:highlight w:val="yellow"/>
        </w:rPr>
        <w:t xml:space="preserve"> 25    14374.89    0    14</w:t>
      </w:r>
    </w:p>
    <w:p w14:paraId="4EB8CB19" w14:textId="77777777" w:rsidR="003947B7" w:rsidRDefault="003947B7" w:rsidP="000628DA"/>
    <w:p w14:paraId="3946BDC6" w14:textId="1CC86433" w:rsidR="000628DA" w:rsidRDefault="000628DA" w:rsidP="000628DA">
      <w:r>
        <w:t>In 24.log we have:</w:t>
      </w:r>
    </w:p>
    <w:p w14:paraId="095B49FD" w14:textId="4DF82F63" w:rsidR="000628DA" w:rsidRDefault="000628DA" w:rsidP="000628DA">
      <w:r w:rsidRPr="00383B9C">
        <w:rPr>
          <w:highlight w:val="yellow"/>
        </w:rPr>
        <w:t>(</w:t>
      </w:r>
      <w:proofErr w:type="gramStart"/>
      <w:r w:rsidRPr="00383B9C">
        <w:rPr>
          <w:highlight w:val="yellow"/>
        </w:rPr>
        <w:t xml:space="preserve">main)   </w:t>
      </w:r>
      <w:proofErr w:type="gramEnd"/>
      <w:r w:rsidRPr="00383B9C">
        <w:rPr>
          <w:highlight w:val="yellow"/>
        </w:rPr>
        <w:t xml:space="preserve"> 0    14    14365.7    24    14375.04</w:t>
      </w:r>
    </w:p>
    <w:p w14:paraId="69883178" w14:textId="77777777" w:rsidR="00383B9C" w:rsidRDefault="00383B9C" w:rsidP="000628DA"/>
    <w:p w14:paraId="19B4FF49" w14:textId="77777777" w:rsidR="003947B7" w:rsidRDefault="003947B7" w:rsidP="000628DA"/>
    <w:p w14:paraId="09AA44A7" w14:textId="77777777" w:rsidR="003947B7" w:rsidRDefault="003947B7" w:rsidP="000628DA"/>
    <w:p w14:paraId="057C6F47" w14:textId="6BC82076" w:rsidR="00383B9C" w:rsidRDefault="00383B9C" w:rsidP="000628DA">
      <w:r>
        <w:lastRenderedPageBreak/>
        <w:t>And the path that the packet takes in the network is as follows:</w:t>
      </w:r>
    </w:p>
    <w:p w14:paraId="1A4063E6" w14:textId="284B30E6" w:rsidR="00383B9C" w:rsidRDefault="00383B9C" w:rsidP="000628DA">
      <w:r w:rsidRPr="00383B9C">
        <w:rPr>
          <w:noProof/>
        </w:rPr>
        <w:drawing>
          <wp:inline distT="0" distB="0" distL="0" distR="0" wp14:anchorId="679FA239" wp14:editId="1255BB87">
            <wp:extent cx="5943600" cy="4464050"/>
            <wp:effectExtent l="0" t="0" r="0" b="0"/>
            <wp:docPr id="510075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075454" name=""/>
                    <pic:cNvPicPr/>
                  </pic:nvPicPr>
                  <pic:blipFill>
                    <a:blip r:embed="rId8"/>
                    <a:stretch>
                      <a:fillRect/>
                    </a:stretch>
                  </pic:blipFill>
                  <pic:spPr>
                    <a:xfrm>
                      <a:off x="0" y="0"/>
                      <a:ext cx="5943600" cy="4464050"/>
                    </a:xfrm>
                    <a:prstGeom prst="rect">
                      <a:avLst/>
                    </a:prstGeom>
                  </pic:spPr>
                </pic:pic>
              </a:graphicData>
            </a:graphic>
          </wp:inline>
        </w:drawing>
      </w:r>
    </w:p>
    <w:p w14:paraId="7F33FF0D" w14:textId="77777777" w:rsidR="008D1ABF" w:rsidRDefault="008D1ABF" w:rsidP="008D1ABF"/>
    <w:p w14:paraId="364CD8CA" w14:textId="5B81B288" w:rsidR="001945BD" w:rsidRDefault="001945BD" w:rsidP="008D1ABF">
      <w:r>
        <w:t>c)</w:t>
      </w:r>
      <w:r w:rsidR="003947B7">
        <w:t xml:space="preserve"> In this section we have some of the most important parameters for network analysis.</w:t>
      </w:r>
    </w:p>
    <w:p w14:paraId="3CD2B438" w14:textId="77777777" w:rsidR="00170016" w:rsidRDefault="00170016" w:rsidP="00D4674A">
      <w:pPr>
        <w:jc w:val="both"/>
      </w:pPr>
      <w:r w:rsidRPr="00170016">
        <w:t>nodes PDR  [100.0, 100.0, 96.55172413793103, 93.10344827586206, 100.0, 100.0, 100.0, 100.0, 100.0, 96.55172413793103, 100.0, 100.0, 100.0, 100.0, 100.0, 100.0, 100.0, 100.0, 100.0, 100.0, 100.0, 100.0, 96.66666666666667, 100.0, 0, 100.0, 100.0, 96.55172413793103, 100.0, 100.0, 100.0, 100.0, 100.0, 100.0, 100.0, 96.55172413793103, 100.0, 100.0, 100.0, 100.0, 100.0, 100.0, 100.0, 100.0, 100.0, 100.0, 100.0, 100.0, 100.0]</w:t>
      </w:r>
    </w:p>
    <w:p w14:paraId="018D3144" w14:textId="77777777" w:rsidR="00B00897" w:rsidRDefault="00B00897" w:rsidP="00D4674A">
      <w:pPr>
        <w:jc w:val="both"/>
      </w:pPr>
    </w:p>
    <w:p w14:paraId="5A378C82" w14:textId="77777777" w:rsidR="00B00897" w:rsidRPr="00B00897" w:rsidRDefault="00B00897" w:rsidP="00D4674A">
      <w:pPr>
        <w:jc w:val="both"/>
      </w:pPr>
      <w:r w:rsidRPr="00B00897">
        <w:t>average PDR in the network [99.49952107279694]</w:t>
      </w:r>
    </w:p>
    <w:p w14:paraId="5AD7F3CF" w14:textId="77777777" w:rsidR="00B00897" w:rsidRPr="00170016" w:rsidRDefault="00B00897" w:rsidP="00170016"/>
    <w:p w14:paraId="542A2ADA" w14:textId="1911A2EC" w:rsidR="00BF7C79" w:rsidRDefault="00170016" w:rsidP="003947B7">
      <w:pPr>
        <w:jc w:val="center"/>
      </w:pPr>
      <w:r w:rsidRPr="00170016">
        <w:rPr>
          <w:noProof/>
        </w:rPr>
        <w:lastRenderedPageBreak/>
        <w:drawing>
          <wp:inline distT="0" distB="0" distL="0" distR="0" wp14:anchorId="5F2DCBBA" wp14:editId="3EE5A63E">
            <wp:extent cx="4191000" cy="3176384"/>
            <wp:effectExtent l="0" t="0" r="0" b="5080"/>
            <wp:docPr id="567835995" name="Picture 1" descr="A picture containing text, screenshot, rectang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835995" name="Picture 1" descr="A picture containing text, screenshot, rectangle, line&#10;&#10;Description automatically generated"/>
                    <pic:cNvPicPr/>
                  </pic:nvPicPr>
                  <pic:blipFill>
                    <a:blip r:embed="rId9"/>
                    <a:stretch>
                      <a:fillRect/>
                    </a:stretch>
                  </pic:blipFill>
                  <pic:spPr>
                    <a:xfrm>
                      <a:off x="0" y="0"/>
                      <a:ext cx="4211571" cy="3191975"/>
                    </a:xfrm>
                    <a:prstGeom prst="rect">
                      <a:avLst/>
                    </a:prstGeom>
                  </pic:spPr>
                </pic:pic>
              </a:graphicData>
            </a:graphic>
          </wp:inline>
        </w:drawing>
      </w:r>
    </w:p>
    <w:p w14:paraId="2CFE2B6C" w14:textId="77777777" w:rsidR="00B01C3D" w:rsidRDefault="00B01C3D" w:rsidP="00B24F0C"/>
    <w:p w14:paraId="73D78534" w14:textId="3A1630CD" w:rsidR="00B00897" w:rsidRDefault="00B00897" w:rsidP="00B00897">
      <w:pPr>
        <w:jc w:val="center"/>
      </w:pPr>
      <w:r w:rsidRPr="00B00897">
        <w:rPr>
          <w:noProof/>
        </w:rPr>
        <w:drawing>
          <wp:inline distT="0" distB="0" distL="0" distR="0" wp14:anchorId="005B0C5B" wp14:editId="69CD46A8">
            <wp:extent cx="4197927" cy="3051122"/>
            <wp:effectExtent l="0" t="0" r="0" b="0"/>
            <wp:docPr id="385248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248008" name=""/>
                    <pic:cNvPicPr/>
                  </pic:nvPicPr>
                  <pic:blipFill>
                    <a:blip r:embed="rId10"/>
                    <a:stretch>
                      <a:fillRect/>
                    </a:stretch>
                  </pic:blipFill>
                  <pic:spPr>
                    <a:xfrm>
                      <a:off x="0" y="0"/>
                      <a:ext cx="4218946" cy="3066399"/>
                    </a:xfrm>
                    <a:prstGeom prst="rect">
                      <a:avLst/>
                    </a:prstGeom>
                  </pic:spPr>
                </pic:pic>
              </a:graphicData>
            </a:graphic>
          </wp:inline>
        </w:drawing>
      </w:r>
    </w:p>
    <w:p w14:paraId="4ED82756" w14:textId="77777777" w:rsidR="00B00897" w:rsidRPr="00B00897" w:rsidRDefault="00B00897" w:rsidP="00D4674A">
      <w:pPr>
        <w:jc w:val="both"/>
      </w:pPr>
      <w:r w:rsidRPr="00B00897">
        <w:t xml:space="preserve">average latency in each node [30.827241379310134, 64.00137931034502, 58.03857142857135, 29.408888888888846, 31.438620689655096, 78.66275862068997, 31.00034482758637, 72.64551724137948, 36.17827586206903, 26.65928571428596, 54.3531034482762, 18.554137931034834, 31.638965517240994, 63.00862068965526, 51.14103448275863, 30.06896551724148, 30.71655172413767, 7.157931034482889, 15.540689655172345, 18.618275862069126, 20.27999999999981, 49.97965517241363, 17.741034482758433, 0.9879310344827461, 0, 1.8593103448278239, 25.819999999999716, 63.541785714285695, 21.033448275862092, 27.007241379310575, 28.39379310344831, 8.307931034482706, </w:t>
      </w:r>
      <w:r w:rsidRPr="00B00897">
        <w:lastRenderedPageBreak/>
        <w:t>12.58500000000008, 27.65137931034505, 37.210000000000015, 49.09678571428584, 19.142068965517048, 51.50103448275897, 25.256206896551877, 65.7417241379309, 54.302413793103575, 38.126206896551324, 31.67172413793144, 64.4175862068964, 41.60310344827572, 43.44758620689634, 14.923448275862397, 26.718620689655225, 40.44655172413801]</w:t>
      </w:r>
    </w:p>
    <w:p w14:paraId="32D62202" w14:textId="77777777" w:rsidR="00B00897" w:rsidRDefault="00B00897" w:rsidP="00B24F0C"/>
    <w:p w14:paraId="3C987A29" w14:textId="1C613010" w:rsidR="005737BC" w:rsidRDefault="00B00897" w:rsidP="00D160D3">
      <w:pPr>
        <w:jc w:val="center"/>
      </w:pPr>
      <w:r w:rsidRPr="00B00897">
        <w:rPr>
          <w:noProof/>
        </w:rPr>
        <w:drawing>
          <wp:inline distT="0" distB="0" distL="0" distR="0" wp14:anchorId="28D5CF5E" wp14:editId="0A8DFE2D">
            <wp:extent cx="4543237" cy="3366654"/>
            <wp:effectExtent l="0" t="0" r="0" b="5715"/>
            <wp:docPr id="10148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8574" name=""/>
                    <pic:cNvPicPr/>
                  </pic:nvPicPr>
                  <pic:blipFill>
                    <a:blip r:embed="rId11"/>
                    <a:stretch>
                      <a:fillRect/>
                    </a:stretch>
                  </pic:blipFill>
                  <pic:spPr>
                    <a:xfrm>
                      <a:off x="0" y="0"/>
                      <a:ext cx="4582652" cy="3395862"/>
                    </a:xfrm>
                    <a:prstGeom prst="rect">
                      <a:avLst/>
                    </a:prstGeom>
                  </pic:spPr>
                </pic:pic>
              </a:graphicData>
            </a:graphic>
          </wp:inline>
        </w:drawing>
      </w:r>
    </w:p>
    <w:p w14:paraId="6A45EB90" w14:textId="255CFBD5" w:rsidR="00B00897" w:rsidRDefault="00B00897" w:rsidP="00B00897">
      <w:pPr>
        <w:jc w:val="center"/>
      </w:pPr>
      <w:r w:rsidRPr="00B00897">
        <w:rPr>
          <w:noProof/>
        </w:rPr>
        <w:drawing>
          <wp:inline distT="0" distB="0" distL="0" distR="0" wp14:anchorId="7B35D15F" wp14:editId="329471AF">
            <wp:extent cx="4447309" cy="3350686"/>
            <wp:effectExtent l="0" t="0" r="0" b="2540"/>
            <wp:docPr id="1462389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389031" name=""/>
                    <pic:cNvPicPr/>
                  </pic:nvPicPr>
                  <pic:blipFill>
                    <a:blip r:embed="rId12"/>
                    <a:stretch>
                      <a:fillRect/>
                    </a:stretch>
                  </pic:blipFill>
                  <pic:spPr>
                    <a:xfrm>
                      <a:off x="0" y="0"/>
                      <a:ext cx="4460086" cy="3360312"/>
                    </a:xfrm>
                    <a:prstGeom prst="rect">
                      <a:avLst/>
                    </a:prstGeom>
                  </pic:spPr>
                </pic:pic>
              </a:graphicData>
            </a:graphic>
          </wp:inline>
        </w:drawing>
      </w:r>
    </w:p>
    <w:p w14:paraId="577D8850" w14:textId="77777777" w:rsidR="00D160D3" w:rsidRDefault="00D160D3" w:rsidP="00D160D3">
      <w:r w:rsidRPr="005737BC">
        <w:lastRenderedPageBreak/>
        <w:t>average burst packet loss in each node [[0, 0, 0.03571428571428571, 0.07407407407407407, 0, 0, 0, 0, 0, 0.03571428571428571, 0, 0, 0, 0, 0, 0, 0, 0, 0, 0, 0, 0, 0, 0, 0, 0, 0, 0.03571428571428571, 0, 0, 0, 0, 0, 0, 0, 0.03571428571428571, 0, 0, 0, 0, 0, 0, 0, 0, 0, 0, 0, 0, 0]]</w:t>
      </w:r>
    </w:p>
    <w:p w14:paraId="1E363813" w14:textId="77777777" w:rsidR="00BF2C23" w:rsidRDefault="00BF2C23" w:rsidP="00D160D3"/>
    <w:p w14:paraId="4AC8BCFD" w14:textId="5155F1A5" w:rsidR="00BF2C23" w:rsidRPr="005737BC" w:rsidRDefault="00BF2C23" w:rsidP="003947B7">
      <w:pPr>
        <w:jc w:val="center"/>
      </w:pPr>
      <w:r w:rsidRPr="00BF2C23">
        <w:rPr>
          <w:noProof/>
        </w:rPr>
        <w:drawing>
          <wp:inline distT="0" distB="0" distL="0" distR="0" wp14:anchorId="69241F21" wp14:editId="590EAA62">
            <wp:extent cx="3817620" cy="2809785"/>
            <wp:effectExtent l="0" t="0" r="0" b="0"/>
            <wp:docPr id="1312565142" name="Picture 1" descr="A picture containing text, screensho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565142" name="Picture 1" descr="A picture containing text, screenshot, line, plot&#10;&#10;Description automatically generated"/>
                    <pic:cNvPicPr/>
                  </pic:nvPicPr>
                  <pic:blipFill>
                    <a:blip r:embed="rId13"/>
                    <a:stretch>
                      <a:fillRect/>
                    </a:stretch>
                  </pic:blipFill>
                  <pic:spPr>
                    <a:xfrm>
                      <a:off x="0" y="0"/>
                      <a:ext cx="3824775" cy="2815051"/>
                    </a:xfrm>
                    <a:prstGeom prst="rect">
                      <a:avLst/>
                    </a:prstGeom>
                  </pic:spPr>
                </pic:pic>
              </a:graphicData>
            </a:graphic>
          </wp:inline>
        </w:drawing>
      </w:r>
    </w:p>
    <w:p w14:paraId="12B65D1B" w14:textId="77777777" w:rsidR="00B01C3D" w:rsidRDefault="00B01C3D" w:rsidP="00B24F0C"/>
    <w:p w14:paraId="0E69E3F5" w14:textId="77777777" w:rsidR="00D160D3" w:rsidRPr="00D160D3" w:rsidRDefault="00D160D3" w:rsidP="00D160D3">
      <w:pPr>
        <w:jc w:val="both"/>
      </w:pPr>
      <w:r w:rsidRPr="00D160D3">
        <w:t>scanning energy in each node [1223.5780800029893, 1214.0454600029545, 1219.2579600029737, 1215.4966200029598, 1220.96766000298, 1213.8536400029539, 1223.6948400029896, 1213.9870800029544, 1215.8635800029613, 1204.7463600029207, 1217.2396800029662, 1202.2527000029118, 1215.9469800029615, 1213.5700800029529, 1220.1003000029766, 1205.3885400029233, 1208.0490000029326, 1193.3372400028793, 1206.1057800029257, 1201.8857400029103, 1220.5840200029784, 1214.8377600029573, 1216.2388800029626, 1194.4881600028834, 1249.9825200030855, 1193.3122200028793, 1217.0311800029656, 1212.9529200029506, 1220.750820002979, 1203.1617600029151, 1206.9564600029287, 1193.795940002881, 1206.3142800029266, 1203.937380002918, 1218.4906800029707, 1214.2956600029554, 1215.3048000029594, 1203.7705800029173, 1218.4156200029706, 1204.2126000029189, 1217.172960002966, 1214.937840002958, 1223.9450400029907, 1213.8870000029542, 1220.1086400029767, 1214.8210800029574, 1219.9001400029758, 1213.2865200029519, 1223.2361400029881]</w:t>
      </w:r>
    </w:p>
    <w:p w14:paraId="3B8AF2CF" w14:textId="77777777" w:rsidR="009D5D3E" w:rsidRDefault="009D5D3E" w:rsidP="00B24F0C"/>
    <w:p w14:paraId="505ADC87" w14:textId="27DBA73A" w:rsidR="009D5D3E" w:rsidRDefault="00D160D3" w:rsidP="009D5D3E">
      <w:pPr>
        <w:jc w:val="center"/>
      </w:pPr>
      <w:r w:rsidRPr="00D160D3">
        <w:rPr>
          <w:noProof/>
        </w:rPr>
        <w:lastRenderedPageBreak/>
        <w:drawing>
          <wp:inline distT="0" distB="0" distL="0" distR="0" wp14:anchorId="30AB334A" wp14:editId="5103B9D2">
            <wp:extent cx="4671060" cy="3470358"/>
            <wp:effectExtent l="0" t="0" r="0" b="0"/>
            <wp:docPr id="1436365113" name="Picture 1" descr="A picture containing text, screenshot, rectangl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365113" name="Picture 1" descr="A picture containing text, screenshot, rectangle, plot&#10;&#10;Description automatically generated"/>
                    <pic:cNvPicPr/>
                  </pic:nvPicPr>
                  <pic:blipFill>
                    <a:blip r:embed="rId14"/>
                    <a:stretch>
                      <a:fillRect/>
                    </a:stretch>
                  </pic:blipFill>
                  <pic:spPr>
                    <a:xfrm>
                      <a:off x="0" y="0"/>
                      <a:ext cx="4680733" cy="3477544"/>
                    </a:xfrm>
                    <a:prstGeom prst="rect">
                      <a:avLst/>
                    </a:prstGeom>
                  </pic:spPr>
                </pic:pic>
              </a:graphicData>
            </a:graphic>
          </wp:inline>
        </w:drawing>
      </w:r>
    </w:p>
    <w:p w14:paraId="5EAF63C1" w14:textId="48D3F791" w:rsidR="009D5D3E" w:rsidRDefault="009D5D3E" w:rsidP="00B24F0C"/>
    <w:p w14:paraId="024CA080" w14:textId="77777777" w:rsidR="00D160D3" w:rsidRPr="00D160D3" w:rsidRDefault="00D160D3" w:rsidP="00D160D3">
      <w:pPr>
        <w:jc w:val="both"/>
      </w:pPr>
      <w:r w:rsidRPr="00D160D3">
        <w:t>switching energy in each node [1.758996000000035, 2.3552100000000578, 1.9994580000000444, 2.3123880000000563, 1.9072260000000407, 2.3947380000000593, 1.7458200000000348, 2.391444000000059, 2.223450000000053, 3.004128000000046, 2.1905100000000517, 3.10953600000003, 2.2366260000000535, 2.391444000000059, 1.996164000000044, 2.9678940000000518, 2.724138000000072, 3.741983999999934, 2.872368000000066, 3.1391820000000252, 1.9566360000000427, 2.338740000000057, 2.223450000000053, 3.6398699999999495, 0.023057999999999995, 3.7024559999999402, 2.206980000000052, 2.4457950000000617, 1.9566360000000427, 3.0963600000000318, 2.8493100000000697, 3.6793979999999435, 2.839428000000071, 3.056832000000038, 2.068632000000047, 2.3716800000000586, 2.2893300000000556, 3.0733020000000355, 2.1114540000000486, 3.0469500000000393, 2.1839220000000514, 2.2860360000000552, 1.699704000000033, 2.41450200000006, 1.9467540000000425, 2.2827420000000553, 1.9467540000000425, 2.40462000000006, 1.808406000000037]</w:t>
      </w:r>
    </w:p>
    <w:p w14:paraId="5E5363B5" w14:textId="2E2215F9" w:rsidR="009D5D3E" w:rsidRDefault="00D160D3" w:rsidP="003947B7">
      <w:pPr>
        <w:jc w:val="center"/>
      </w:pPr>
      <w:r w:rsidRPr="00D160D3">
        <w:rPr>
          <w:noProof/>
        </w:rPr>
        <w:lastRenderedPageBreak/>
        <w:drawing>
          <wp:inline distT="0" distB="0" distL="0" distR="0" wp14:anchorId="6CB1C7D9" wp14:editId="7ECE96F6">
            <wp:extent cx="4808220" cy="3660617"/>
            <wp:effectExtent l="0" t="0" r="0" b="0"/>
            <wp:docPr id="157155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55088" name=""/>
                    <pic:cNvPicPr/>
                  </pic:nvPicPr>
                  <pic:blipFill>
                    <a:blip r:embed="rId15"/>
                    <a:stretch>
                      <a:fillRect/>
                    </a:stretch>
                  </pic:blipFill>
                  <pic:spPr>
                    <a:xfrm>
                      <a:off x="0" y="0"/>
                      <a:ext cx="4814996" cy="3665776"/>
                    </a:xfrm>
                    <a:prstGeom prst="rect">
                      <a:avLst/>
                    </a:prstGeom>
                  </pic:spPr>
                </pic:pic>
              </a:graphicData>
            </a:graphic>
          </wp:inline>
        </w:drawing>
      </w:r>
    </w:p>
    <w:p w14:paraId="4AC92584" w14:textId="77777777" w:rsidR="00D160D3" w:rsidRPr="00D160D3" w:rsidRDefault="00D160D3" w:rsidP="00D160D3">
      <w:pPr>
        <w:jc w:val="both"/>
      </w:pPr>
      <w:r w:rsidRPr="00D160D3">
        <w:t>transmitting energy in each node [12.345652799999527, 16.530227999999163, 14.03335439999938, 16.22967839999919, 13.386016799999437, 16.807658399999138, 12.253175999999536, 16.78453919999914, 15.605459999999244, 21.084710399998766, 15.374267999999265, 21.824524799998706, 15.697936799999235, 16.78453919999914, 14.010235199999382, 20.83039919999879, 19.11957839999894, 26.263411199998433, 20.15994239999885, 22.032597599998688, 13.732804799999407, 16.414631999999177, 15.605459999999244, 25.54671599999838, 0.16183440000000002, 25.98598079999835, 15.489863999999255, 17.16215279999911, 13.732804799999407, 21.73204799999871, 19.99810799999886, 25.82414639999836, 19.92875039999887, 21.454617599998734, 14.51885759999934, 16.645823999999152, 16.067843999999205, 21.570213599998727, 14.819407199999311, 21.385259999998745, 15.328029599999269, 16.04472479999921, 11.929507199999563, 16.94637359999913, 13.663447199999412, 16.02160559999921, 13.663447199999412, 16.877015999999134, 12.692440799999497]</w:t>
      </w:r>
    </w:p>
    <w:p w14:paraId="6AB5CEC5" w14:textId="6FF35473" w:rsidR="009D5D3E" w:rsidRDefault="009D5D3E" w:rsidP="009D5D3E">
      <w:pPr>
        <w:jc w:val="center"/>
      </w:pPr>
      <w:r w:rsidRPr="009D5D3E">
        <w:rPr>
          <w:noProof/>
        </w:rPr>
        <w:lastRenderedPageBreak/>
        <w:drawing>
          <wp:inline distT="0" distB="0" distL="0" distR="0" wp14:anchorId="64FBBD0F" wp14:editId="5563A193">
            <wp:extent cx="4572000" cy="3445608"/>
            <wp:effectExtent l="0" t="0" r="0" b="2540"/>
            <wp:docPr id="926994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994668" name=""/>
                    <pic:cNvPicPr/>
                  </pic:nvPicPr>
                  <pic:blipFill>
                    <a:blip r:embed="rId16"/>
                    <a:stretch>
                      <a:fillRect/>
                    </a:stretch>
                  </pic:blipFill>
                  <pic:spPr>
                    <a:xfrm>
                      <a:off x="0" y="0"/>
                      <a:ext cx="4580884" cy="3452303"/>
                    </a:xfrm>
                    <a:prstGeom prst="rect">
                      <a:avLst/>
                    </a:prstGeom>
                  </pic:spPr>
                </pic:pic>
              </a:graphicData>
            </a:graphic>
          </wp:inline>
        </w:drawing>
      </w:r>
    </w:p>
    <w:p w14:paraId="428EBBD6" w14:textId="77777777" w:rsidR="006D6EE3" w:rsidRDefault="006D6EE3" w:rsidP="006D6EE3"/>
    <w:p w14:paraId="181EC58E" w14:textId="77777777" w:rsidR="006D6EE3" w:rsidRPr="006D6EE3" w:rsidRDefault="006D6EE3" w:rsidP="006D6EE3">
      <w:r w:rsidRPr="006D6EE3">
        <w:t>sleeping energy in each node [0.0, 0.0, 0.0, 0.0, 0.0, 0.0, 0.0, 0.0, 0.0, 0.0, 0.0, 0.0, 0.0, 0.0, 0.0, 0.0, 0.0, 0.0, 0.0, 0.0, 0.0, 0.0, 0.0, 0.0, -0.0, 0.0, 0.0, 0.0, 0.0, 0.0, 0.0, 0.0, 0.0, 0.0, 0.0, 0.0, 0.0, 0.0, 0.0, 0.0, 0.0, 0.0, 0.0, 0.0, 0.0, 0.0, 0.0, 0.0, 0.0]</w:t>
      </w:r>
    </w:p>
    <w:p w14:paraId="4A235292" w14:textId="77777777" w:rsidR="006D6EE3" w:rsidRDefault="006D6EE3" w:rsidP="006D6EE3"/>
    <w:p w14:paraId="12B7A2C2" w14:textId="77777777" w:rsidR="006D6EE3" w:rsidRPr="006D6EE3" w:rsidRDefault="006D6EE3" w:rsidP="00D4674A">
      <w:pPr>
        <w:jc w:val="both"/>
      </w:pPr>
      <w:r w:rsidRPr="006D6EE3">
        <w:t>total energy in each node [1236.6694860029831, 1233.028268402952, 1235.2240332029733, 1233.5077320029566, 1236.2498724029763, 1232.605753202949, 1237.142079602985, 1232.9323872029508, 1232.7626856029538, 1227.8122608029128, 1234.0664160029612, 1227.1812456029088, 1233.6147588029569, 1233.306236402954, 1234.5416616029672, 1227.195177602908, 1228.543221602921, 1222.212670802871, 1228.75872600292, 1226.807358002907, 1235.6661108029732, 1231.1935836029418, 1232.5278684029502, 1222.3349076028735, 1250.626112403087, 1224.298833602885, 1233.2645364029538, 1232.5028676029494, 1235.1435348029693, 1226.8365384029075, 1228.7517216029216, 1223.181427202876, 1229.7746976029275, 1227.6273492029131, 1234.2789804029655, 1232.5987488029507, 1233.7106400029581, 1227.4384116029096, 1233.0434784029546, 1227.8067456029112, 1232.6877024029513, 1232.4862068029488, 1237.5034860029862, 1232.7419220029512, 1235.3394384029727, 1232.4916836029513, 1235.596642802972, 1232.1346104029453, 1236.099656402979]</w:t>
      </w:r>
    </w:p>
    <w:p w14:paraId="477A739B" w14:textId="125A2614" w:rsidR="006D6EE3" w:rsidRDefault="006D6EE3" w:rsidP="006D6EE3">
      <w:pPr>
        <w:jc w:val="center"/>
      </w:pPr>
      <w:r w:rsidRPr="006D6EE3">
        <w:rPr>
          <w:noProof/>
        </w:rPr>
        <w:lastRenderedPageBreak/>
        <w:drawing>
          <wp:inline distT="0" distB="0" distL="0" distR="0" wp14:anchorId="277392BA" wp14:editId="35D13045">
            <wp:extent cx="4411980" cy="3275047"/>
            <wp:effectExtent l="0" t="0" r="7620" b="1905"/>
            <wp:docPr id="543276076" name="Picture 1" descr="A picture containing text, screenshot, display,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276076" name="Picture 1" descr="A picture containing text, screenshot, display, rectangle&#10;&#10;Description automatically generated"/>
                    <pic:cNvPicPr/>
                  </pic:nvPicPr>
                  <pic:blipFill>
                    <a:blip r:embed="rId17"/>
                    <a:stretch>
                      <a:fillRect/>
                    </a:stretch>
                  </pic:blipFill>
                  <pic:spPr>
                    <a:xfrm>
                      <a:off x="0" y="0"/>
                      <a:ext cx="4428149" cy="3287049"/>
                    </a:xfrm>
                    <a:prstGeom prst="rect">
                      <a:avLst/>
                    </a:prstGeom>
                  </pic:spPr>
                </pic:pic>
              </a:graphicData>
            </a:graphic>
          </wp:inline>
        </w:drawing>
      </w:r>
    </w:p>
    <w:p w14:paraId="7A5DE6B2" w14:textId="77777777" w:rsidR="009D5D3E" w:rsidRDefault="009D5D3E" w:rsidP="00B24F0C"/>
    <w:p w14:paraId="0CE1FFBE" w14:textId="77910329" w:rsidR="006D6EE3" w:rsidRDefault="006D6EE3" w:rsidP="006D6EE3">
      <w:r w:rsidRPr="006D6EE3">
        <w:t>network energy consumption (</w:t>
      </w:r>
      <w:proofErr w:type="spellStart"/>
      <w:r w:rsidRPr="006D6EE3">
        <w:t>mJ</w:t>
      </w:r>
      <w:proofErr w:type="spellEnd"/>
      <w:r w:rsidRPr="006D6EE3">
        <w:t>) 60363.85047374429</w:t>
      </w:r>
    </w:p>
    <w:p w14:paraId="1C688E54" w14:textId="77777777" w:rsidR="009D5D3E" w:rsidRDefault="009D5D3E" w:rsidP="00B24F0C"/>
    <w:p w14:paraId="36A0978E" w14:textId="77777777" w:rsidR="00D4674A" w:rsidRDefault="00D4674A" w:rsidP="00B24F0C"/>
    <w:p w14:paraId="5C5F4BB4" w14:textId="77777777" w:rsidR="009D5D3E" w:rsidRDefault="009D5D3E" w:rsidP="00B24F0C"/>
    <w:p w14:paraId="3849B085" w14:textId="77777777" w:rsidR="009D5D3E" w:rsidRDefault="009D5D3E" w:rsidP="00B24F0C"/>
    <w:p w14:paraId="4987948B" w14:textId="713BEB08" w:rsidR="00B24F0C" w:rsidRDefault="00B24F0C" w:rsidP="00B24F0C">
      <w:bookmarkStart w:id="0" w:name="_Hlk136892983"/>
      <w:r>
        <w:t xml:space="preserve">Default algorithm for a </w:t>
      </w:r>
      <w:r w:rsidRPr="00DF5C10">
        <w:rPr>
          <w:color w:val="FF0000"/>
        </w:rPr>
        <w:t>random network</w:t>
      </w:r>
      <w:r>
        <w:t>:</w:t>
      </w:r>
    </w:p>
    <w:bookmarkEnd w:id="0"/>
    <w:p w14:paraId="36ED5798" w14:textId="1E1D8191" w:rsidR="00D05BA5" w:rsidRDefault="00DF5C10" w:rsidP="00B24F0C">
      <w:r>
        <w:t>After multiple runs of simulation eventually we can find a connected-</w:t>
      </w:r>
      <w:r w:rsidR="00991D0B">
        <w:t>component</w:t>
      </w:r>
      <w:r>
        <w:t xml:space="preserve"> graph as our network.</w:t>
      </w:r>
    </w:p>
    <w:p w14:paraId="7FC647CC" w14:textId="6964EE39" w:rsidR="00D05BA5" w:rsidRDefault="00DF5C10" w:rsidP="00B24F0C">
      <w:r>
        <w:t>a)</w:t>
      </w:r>
    </w:p>
    <w:p w14:paraId="7740812C" w14:textId="123084B4" w:rsidR="00DF5C10" w:rsidRDefault="00DF5C10" w:rsidP="00B24F0C">
      <w:r>
        <w:t xml:space="preserve">Here is the topology for random network in figure </w:t>
      </w:r>
      <w:r w:rsidR="003947B7">
        <w:t>3</w:t>
      </w:r>
      <w:r>
        <w:t xml:space="preserve">. And the </w:t>
      </w:r>
      <w:r w:rsidR="005341FA">
        <w:t>node’s</w:t>
      </w:r>
      <w:r>
        <w:t xml:space="preserve"> locations are as follows:</w:t>
      </w:r>
    </w:p>
    <w:p w14:paraId="73E98825" w14:textId="77777777" w:rsidR="00DF5C10" w:rsidRPr="00DF5C10" w:rsidRDefault="00DF5C10" w:rsidP="00DF5C10">
      <w:r w:rsidRPr="00DF5C10">
        <w:t>Graph with 49 nodes and 209 edges</w:t>
      </w:r>
    </w:p>
    <w:p w14:paraId="6118F37E" w14:textId="77777777" w:rsidR="00DF5C10" w:rsidRPr="00DF5C10" w:rsidRDefault="00DF5C10" w:rsidP="00DF5C10">
      <w:r w:rsidRPr="00DF5C10">
        <w:t>initial [[6, 6], [17, 6], [1, 6], [20, 6], [0, 6], [16, 6], [22, 6], [10, 6], [4, 6], [6, 6], [19, 6], [24, 6], [22, 6], [4, 6], [29, 6], [13, 6], [27, 6], [11, 6], [16, 6], [8, 6], [28, 6], [12, 6], [0, 6], [12, 6], [16, 6], [10, 6], [22, 6], [30, 6], [17, 6], [4, 6], [15, 6], [11, 6], [15, 6], [21, 6], [3, 6], [4, 6], [23, 6], [7, 6], [18, 6], [19, 6], [10, 6], [24, 6], [30, 6], [20, 6], [28, 6], [8, 6], [18, 6], [23, 6], [12, 6]]</w:t>
      </w:r>
    </w:p>
    <w:p w14:paraId="46D8D5F8" w14:textId="77777777" w:rsidR="003947B7" w:rsidRDefault="00224BE4" w:rsidP="003947B7">
      <w:pPr>
        <w:keepNext/>
      </w:pPr>
      <w:r>
        <w:rPr>
          <w:noProof/>
        </w:rPr>
        <w:lastRenderedPageBreak/>
        <w:drawing>
          <wp:inline distT="0" distB="0" distL="0" distR="0" wp14:anchorId="3CDE0AE4" wp14:editId="2F5E2BA7">
            <wp:extent cx="5943600" cy="4498340"/>
            <wp:effectExtent l="0" t="0" r="0" b="0"/>
            <wp:docPr id="18069007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900723" name=""/>
                    <pic:cNvPicPr/>
                  </pic:nvPicPr>
                  <pic:blipFill>
                    <a:blip r:embed="rId18"/>
                    <a:stretch>
                      <a:fillRect/>
                    </a:stretch>
                  </pic:blipFill>
                  <pic:spPr>
                    <a:xfrm>
                      <a:off x="0" y="0"/>
                      <a:ext cx="5943600" cy="4498340"/>
                    </a:xfrm>
                    <a:prstGeom prst="rect">
                      <a:avLst/>
                    </a:prstGeom>
                  </pic:spPr>
                </pic:pic>
              </a:graphicData>
            </a:graphic>
          </wp:inline>
        </w:drawing>
      </w:r>
    </w:p>
    <w:p w14:paraId="068F92A0" w14:textId="345249E7" w:rsidR="00DF5C10" w:rsidRDefault="003947B7" w:rsidP="003947B7">
      <w:pPr>
        <w:pStyle w:val="Caption"/>
        <w:jc w:val="center"/>
      </w:pPr>
      <w:r>
        <w:t xml:space="preserve">Figure </w:t>
      </w:r>
      <w:fldSimple w:instr=" SEQ Figure \* ARABIC ">
        <w:r w:rsidR="00D75A7E">
          <w:rPr>
            <w:noProof/>
          </w:rPr>
          <w:t>3</w:t>
        </w:r>
      </w:fldSimple>
      <w:r>
        <w:t>: network topology for random network</w:t>
      </w:r>
    </w:p>
    <w:p w14:paraId="575CFE5D" w14:textId="03799E34" w:rsidR="00DF5C10" w:rsidRDefault="00DF5C10" w:rsidP="00B24F0C">
      <w:r>
        <w:t>b)</w:t>
      </w:r>
      <w:r w:rsidR="006D40AB">
        <w:t xml:space="preserve"> show the route of a single packet in the gird network like </w:t>
      </w:r>
      <w:r w:rsidR="00B46865">
        <w:t>following</w:t>
      </w:r>
      <w:r w:rsidR="006D40AB">
        <w:t xml:space="preserve"> we do the same for this randomly connected network to find the route of a packet. Here the </w:t>
      </w:r>
      <w:r w:rsidR="00B46865">
        <w:t>center</w:t>
      </w:r>
      <w:r w:rsidR="006D40AB">
        <w:t xml:space="preserve"> node is 2.</w:t>
      </w:r>
    </w:p>
    <w:p w14:paraId="5FFC7836" w14:textId="77777777" w:rsidR="006D40AB" w:rsidRDefault="006D40AB" w:rsidP="00B24F0C"/>
    <w:p w14:paraId="04FDEDB6" w14:textId="77777777" w:rsidR="00DF5C10" w:rsidRDefault="00DF5C10" w:rsidP="00B24F0C"/>
    <w:p w14:paraId="1C9E326A" w14:textId="77777777" w:rsidR="00DF5C10" w:rsidRDefault="00DF5C10" w:rsidP="00B24F0C"/>
    <w:p w14:paraId="431FC03D" w14:textId="18666EF4" w:rsidR="00DF5C10" w:rsidRDefault="00DF5C10" w:rsidP="00B24F0C">
      <w:r>
        <w:t>c)</w:t>
      </w:r>
    </w:p>
    <w:p w14:paraId="534C8E1D" w14:textId="77777777" w:rsidR="006D40AB" w:rsidRDefault="006D40AB" w:rsidP="00333A4E">
      <w:pPr>
        <w:jc w:val="both"/>
      </w:pPr>
      <w:r w:rsidRPr="006D40AB">
        <w:t>nodes PDR  [100.0, 100.0, 96.55172413793103, 93.10344827586206, 100.0, 100.0, 100.0, 100.0, 100.0, 96.55172413793103, 100.0, 100.0, 100.0, 100.0, 100.0, 100.0, 100.0, 100.0, 100.0, 100.0, 100.0, 100.0, 96.66666666666667, 100.0, 0, 100.0, 100.0, 96.55172413793103, 100.0, 100.0, 100.0, 100.0, 100.0, 100.0, 100.0, 96.55172413793103, 100.0, 100.0, 100.0, 100.0, 100.0, 100.0, 100.0, 100.0, 100.0, 100.0, 100.0, 100.0, 100.0]</w:t>
      </w:r>
    </w:p>
    <w:p w14:paraId="79168DF4" w14:textId="77777777" w:rsidR="006D40AB" w:rsidRPr="006D40AB" w:rsidRDefault="006D40AB" w:rsidP="006D40AB">
      <w:r w:rsidRPr="006D40AB">
        <w:t>average PDR in the network [99.49952107279694]</w:t>
      </w:r>
    </w:p>
    <w:p w14:paraId="0FBC332B" w14:textId="77777777" w:rsidR="006D40AB" w:rsidRPr="006D40AB" w:rsidRDefault="006D40AB" w:rsidP="006D40AB"/>
    <w:p w14:paraId="1C75BD0F" w14:textId="24152374" w:rsidR="00D05BA5" w:rsidRDefault="006D40AB" w:rsidP="003947B7">
      <w:pPr>
        <w:jc w:val="center"/>
      </w:pPr>
      <w:r w:rsidRPr="006D40AB">
        <w:rPr>
          <w:noProof/>
        </w:rPr>
        <w:lastRenderedPageBreak/>
        <w:drawing>
          <wp:inline distT="0" distB="0" distL="0" distR="0" wp14:anchorId="59FDCC9D" wp14:editId="2B2381FD">
            <wp:extent cx="4343400" cy="3269616"/>
            <wp:effectExtent l="0" t="0" r="0" b="6985"/>
            <wp:docPr id="206621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21742" name=""/>
                    <pic:cNvPicPr/>
                  </pic:nvPicPr>
                  <pic:blipFill>
                    <a:blip r:embed="rId19"/>
                    <a:stretch>
                      <a:fillRect/>
                    </a:stretch>
                  </pic:blipFill>
                  <pic:spPr>
                    <a:xfrm>
                      <a:off x="0" y="0"/>
                      <a:ext cx="4355979" cy="3279085"/>
                    </a:xfrm>
                    <a:prstGeom prst="rect">
                      <a:avLst/>
                    </a:prstGeom>
                  </pic:spPr>
                </pic:pic>
              </a:graphicData>
            </a:graphic>
          </wp:inline>
        </w:drawing>
      </w:r>
    </w:p>
    <w:p w14:paraId="70259D86" w14:textId="35660F10" w:rsidR="00D05BA5" w:rsidRDefault="006D40AB" w:rsidP="003947B7">
      <w:pPr>
        <w:jc w:val="center"/>
      </w:pPr>
      <w:r w:rsidRPr="006D40AB">
        <w:rPr>
          <w:noProof/>
        </w:rPr>
        <w:drawing>
          <wp:inline distT="0" distB="0" distL="0" distR="0" wp14:anchorId="275C9C79" wp14:editId="5BF3F2CD">
            <wp:extent cx="4555067" cy="3431873"/>
            <wp:effectExtent l="0" t="0" r="0" b="0"/>
            <wp:docPr id="1983819428"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819428" name="Picture 1" descr="A picture containing text, screenshot, diagram, line&#10;&#10;Description automatically generated"/>
                    <pic:cNvPicPr/>
                  </pic:nvPicPr>
                  <pic:blipFill>
                    <a:blip r:embed="rId20"/>
                    <a:stretch>
                      <a:fillRect/>
                    </a:stretch>
                  </pic:blipFill>
                  <pic:spPr>
                    <a:xfrm>
                      <a:off x="0" y="0"/>
                      <a:ext cx="4561190" cy="3436486"/>
                    </a:xfrm>
                    <a:prstGeom prst="rect">
                      <a:avLst/>
                    </a:prstGeom>
                  </pic:spPr>
                </pic:pic>
              </a:graphicData>
            </a:graphic>
          </wp:inline>
        </w:drawing>
      </w:r>
    </w:p>
    <w:p w14:paraId="41BE1EAE" w14:textId="77777777" w:rsidR="007605AC" w:rsidRPr="007605AC" w:rsidRDefault="007605AC" w:rsidP="00333A4E">
      <w:pPr>
        <w:jc w:val="both"/>
      </w:pPr>
      <w:r w:rsidRPr="007605AC">
        <w:t xml:space="preserve">average latency in each node [30.827241379310134, 64.00137931034502, 58.03857142857135, 29.408888888888846, 31.438620689655096, 78.66275862068997, 31.00034482758637, 72.64551724137948, 36.17827586206903, 26.65928571428596, 54.3531034482762, 18.554137931034834, 31.638965517240994, 63.00862068965526, 51.14103448275863, 30.06896551724148, 30.71655172413767, 7.157931034482889, 15.540689655172345, 18.618275862069126, 20.27999999999981, 49.97965517241363, 17.741034482758433, 0.9879310344827461, 0, 1.8593103448278239, 25.819999999999716, 63.541785714285695, </w:t>
      </w:r>
      <w:r w:rsidRPr="007605AC">
        <w:lastRenderedPageBreak/>
        <w:t>21.033448275862092, 27.007241379310575, 28.39379310344831, 8.307931034482706, 12.58500000000008, 27.65137931034505, 37.210000000000015, 49.09678571428584, 19.142068965517048, 51.50103448275897, 25.256206896551877, 65.7417241379309, 54.302413793103575, 38.126206896551324, 31.67172413793144, 64.4175862068964, 41.60310344827572, 43.44758620689634, 14.923448275862397, 26.718620689655225, 40.44655172413801]</w:t>
      </w:r>
    </w:p>
    <w:p w14:paraId="5479BA66" w14:textId="51F84604" w:rsidR="00D05BA5" w:rsidRDefault="007605AC" w:rsidP="003947B7">
      <w:pPr>
        <w:jc w:val="center"/>
      </w:pPr>
      <w:r w:rsidRPr="007605AC">
        <w:rPr>
          <w:noProof/>
        </w:rPr>
        <w:drawing>
          <wp:inline distT="0" distB="0" distL="0" distR="0" wp14:anchorId="3CA2E4F7" wp14:editId="55BE2376">
            <wp:extent cx="4318000" cy="3173915"/>
            <wp:effectExtent l="0" t="0" r="6350" b="7620"/>
            <wp:docPr id="1001091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091799" name=""/>
                    <pic:cNvPicPr/>
                  </pic:nvPicPr>
                  <pic:blipFill>
                    <a:blip r:embed="rId21"/>
                    <a:stretch>
                      <a:fillRect/>
                    </a:stretch>
                  </pic:blipFill>
                  <pic:spPr>
                    <a:xfrm>
                      <a:off x="0" y="0"/>
                      <a:ext cx="4322701" cy="3177370"/>
                    </a:xfrm>
                    <a:prstGeom prst="rect">
                      <a:avLst/>
                    </a:prstGeom>
                  </pic:spPr>
                </pic:pic>
              </a:graphicData>
            </a:graphic>
          </wp:inline>
        </w:drawing>
      </w:r>
    </w:p>
    <w:p w14:paraId="4DB7C023" w14:textId="562D5351" w:rsidR="007605AC" w:rsidRDefault="007605AC" w:rsidP="003947B7">
      <w:pPr>
        <w:jc w:val="center"/>
      </w:pPr>
      <w:r w:rsidRPr="007605AC">
        <w:rPr>
          <w:noProof/>
        </w:rPr>
        <w:drawing>
          <wp:inline distT="0" distB="0" distL="0" distR="0" wp14:anchorId="23E22457" wp14:editId="50C5B4AF">
            <wp:extent cx="3928533" cy="2994247"/>
            <wp:effectExtent l="0" t="0" r="0" b="0"/>
            <wp:docPr id="1508550333" name="Picture 1"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550333" name="Picture 1" descr="A picture containing text, screenshot, diagram, rectangle&#10;&#10;Description automatically generated"/>
                    <pic:cNvPicPr/>
                  </pic:nvPicPr>
                  <pic:blipFill>
                    <a:blip r:embed="rId22"/>
                    <a:stretch>
                      <a:fillRect/>
                    </a:stretch>
                  </pic:blipFill>
                  <pic:spPr>
                    <a:xfrm>
                      <a:off x="0" y="0"/>
                      <a:ext cx="3945424" cy="3007121"/>
                    </a:xfrm>
                    <a:prstGeom prst="rect">
                      <a:avLst/>
                    </a:prstGeom>
                  </pic:spPr>
                </pic:pic>
              </a:graphicData>
            </a:graphic>
          </wp:inline>
        </w:drawing>
      </w:r>
    </w:p>
    <w:p w14:paraId="596EBBD3" w14:textId="77777777" w:rsidR="00BF2C23" w:rsidRPr="00BF2C23" w:rsidRDefault="00BF2C23" w:rsidP="00BF2C23">
      <w:r w:rsidRPr="00BF2C23">
        <w:t>average burst packet loss in each node [[0, 0, 0.03571428571428571, 0.07407407407407407, 0, 0, 0, 0, 0, 0.03571428571428571, 0, 0, 0, 0, 0, 0, 0, 0, 0, 0, 0, 0, 0, 0, 0, 0, 0, 0.03571428571428571, 0, 0, 0, 0, 0, 0, 0, 0.03571428571428571, 0, 0, 0, 0, 0, 0, 0, 0, 0, 0, 0, 0, 0]]</w:t>
      </w:r>
    </w:p>
    <w:p w14:paraId="6A63E899" w14:textId="16AC4B2D" w:rsidR="00BF2C23" w:rsidRDefault="00BF2C23" w:rsidP="003947B7">
      <w:pPr>
        <w:jc w:val="center"/>
      </w:pPr>
      <w:r w:rsidRPr="00BF2C23">
        <w:rPr>
          <w:noProof/>
        </w:rPr>
        <w:lastRenderedPageBreak/>
        <w:drawing>
          <wp:inline distT="0" distB="0" distL="0" distR="0" wp14:anchorId="105B4BE6" wp14:editId="486A924F">
            <wp:extent cx="3699933" cy="2755975"/>
            <wp:effectExtent l="0" t="0" r="0" b="6350"/>
            <wp:docPr id="700375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375280" name=""/>
                    <pic:cNvPicPr/>
                  </pic:nvPicPr>
                  <pic:blipFill>
                    <a:blip r:embed="rId23"/>
                    <a:stretch>
                      <a:fillRect/>
                    </a:stretch>
                  </pic:blipFill>
                  <pic:spPr>
                    <a:xfrm>
                      <a:off x="0" y="0"/>
                      <a:ext cx="3729956" cy="2778339"/>
                    </a:xfrm>
                    <a:prstGeom prst="rect">
                      <a:avLst/>
                    </a:prstGeom>
                  </pic:spPr>
                </pic:pic>
              </a:graphicData>
            </a:graphic>
          </wp:inline>
        </w:drawing>
      </w:r>
    </w:p>
    <w:p w14:paraId="3384AA89" w14:textId="77777777" w:rsidR="00BF2C23" w:rsidRPr="00BF2C23" w:rsidRDefault="00BF2C23" w:rsidP="00333A4E">
      <w:pPr>
        <w:jc w:val="both"/>
      </w:pPr>
      <w:r w:rsidRPr="00BF2C23">
        <w:t>scanning energy in each node [1205.6887800029242, 1217.0145000029654, 1250.6080200030876, 1209.6586200029387, 1193.7459000028807, 1198.1327400028965, 1210.2257400029407, 1205.9723400029254, 1202.7864600029136, 1206.4477200029269, 1204.4377800029197, 1200.4846200029053, 1218.5240400029709, 1201.0851000029074, 1190.9686800028708, 1199.4254400029015, 1197.7824600028955, 1204.7213400029207, 1207.3401000029303, 1213.895340002954, 1216.7059200029644, 1209.5835600029384, 1219.6916400029752, 1227.5395800030037, 1210.4259000029415, 1205.622060002924, 1204.51284000292, 1190.7268200028698, 1198.0910400028968, 1193.2788600028791, 1220.3838600029778, 1207.29840000293, 1213.2531600029517, 1210.551000002942, 1195.5890400028877, 1209.1081800029367, 1216.2555600029625, 1219.3497000029738, 1205.2384200029226, 1216.2722400029627, 1205.2634400029226, 1193.6958600028806, 1212.0188400029472, 1210.2591000029408, 1201.3269600029082, 1198.8082800028992, 1218.9410400029724, 1206.6478800029276, 1196.6315400028914]</w:t>
      </w:r>
    </w:p>
    <w:p w14:paraId="6B91BAE2" w14:textId="1566BC27" w:rsidR="00BF2C23" w:rsidRDefault="00441C39" w:rsidP="003947B7">
      <w:pPr>
        <w:jc w:val="center"/>
      </w:pPr>
      <w:r w:rsidRPr="00441C39">
        <w:rPr>
          <w:noProof/>
        </w:rPr>
        <w:drawing>
          <wp:inline distT="0" distB="0" distL="0" distR="0" wp14:anchorId="214CE309" wp14:editId="5B6EE0BA">
            <wp:extent cx="3861806" cy="2827866"/>
            <wp:effectExtent l="0" t="0" r="5715" b="0"/>
            <wp:docPr id="1155303729" name="Picture 1" descr="A picture containing text, screenshot, rectang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303729" name="Picture 1" descr="A picture containing text, screenshot, rectangle, line&#10;&#10;Description automatically generated"/>
                    <pic:cNvPicPr/>
                  </pic:nvPicPr>
                  <pic:blipFill>
                    <a:blip r:embed="rId24"/>
                    <a:stretch>
                      <a:fillRect/>
                    </a:stretch>
                  </pic:blipFill>
                  <pic:spPr>
                    <a:xfrm>
                      <a:off x="0" y="0"/>
                      <a:ext cx="3885576" cy="2845272"/>
                    </a:xfrm>
                    <a:prstGeom prst="rect">
                      <a:avLst/>
                    </a:prstGeom>
                  </pic:spPr>
                </pic:pic>
              </a:graphicData>
            </a:graphic>
          </wp:inline>
        </w:drawing>
      </w:r>
    </w:p>
    <w:p w14:paraId="74981EB4" w14:textId="77777777" w:rsidR="00441C39" w:rsidRDefault="00441C39" w:rsidP="00333A4E">
      <w:pPr>
        <w:jc w:val="both"/>
      </w:pPr>
    </w:p>
    <w:p w14:paraId="055E8134" w14:textId="77777777" w:rsidR="00441C39" w:rsidRPr="00441C39" w:rsidRDefault="00441C39" w:rsidP="00333A4E">
      <w:pPr>
        <w:jc w:val="both"/>
      </w:pPr>
      <w:r w:rsidRPr="00441C39">
        <w:t>switching energy in each node [2.9349540000000567, 2.1674520000000506, 0.023057999999999995, 2.6384940000000685, 3.7288079999999364, 3.399407999999986, 2.595672000000067, 2.905308000000061, 3.129300000000027, 2.885544000000064, 2.981070000000049, 3.224826000000012, 2.0554560000000466, 3.23964900000001, 3.8309219999999202, 3.3236459999999974, 3.392819999999987, 2.984364000000049, 2.7999000000000747, 2.3947380000000593, 2.1575700000000504, 2.6648460000000695, 2.0389860000000457, 1.4954760000000251, 2.5989660000000674, 2.9283660000000573, 2.9678940000000518, 3.8440979999999185, 3.399407999999986, 3.748571999999933, 1.9533420000000425, 2.8163700000000746, 2.4177960000000605, 2.5775550000000664, 3.6003419999999555, 2.7175500000000716, 2.2003920000000523, 2.042280000000046, 2.9316600000000568, 2.210274000000052, 2.951424000000054, 3.6662219999999457, 2.457324000000062, 2.5989660000000674, 3.1589460000000225, 3.3763499999999893, 2.0389860000000457, 2.8262520000000726, 3.5081099999999696]</w:t>
      </w:r>
    </w:p>
    <w:p w14:paraId="23235CBE" w14:textId="62529B0A" w:rsidR="00441C39" w:rsidRDefault="00441C39" w:rsidP="003947B7">
      <w:pPr>
        <w:jc w:val="center"/>
      </w:pPr>
      <w:r w:rsidRPr="00441C39">
        <w:rPr>
          <w:noProof/>
        </w:rPr>
        <w:drawing>
          <wp:inline distT="0" distB="0" distL="0" distR="0" wp14:anchorId="1612CB51" wp14:editId="4D759178">
            <wp:extent cx="3556000" cy="2649144"/>
            <wp:effectExtent l="0" t="0" r="6350" b="0"/>
            <wp:docPr id="1736819076" name="Picture 1" descr="A picture containing text, screenshot,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819076" name="Picture 1" descr="A picture containing text, screenshot, line, parallel&#10;&#10;Description automatically generated"/>
                    <pic:cNvPicPr/>
                  </pic:nvPicPr>
                  <pic:blipFill>
                    <a:blip r:embed="rId25"/>
                    <a:stretch>
                      <a:fillRect/>
                    </a:stretch>
                  </pic:blipFill>
                  <pic:spPr>
                    <a:xfrm>
                      <a:off x="0" y="0"/>
                      <a:ext cx="3584681" cy="2670511"/>
                    </a:xfrm>
                    <a:prstGeom prst="rect">
                      <a:avLst/>
                    </a:prstGeom>
                  </pic:spPr>
                </pic:pic>
              </a:graphicData>
            </a:graphic>
          </wp:inline>
        </w:drawing>
      </w:r>
    </w:p>
    <w:p w14:paraId="3D3E46A5" w14:textId="77777777" w:rsidR="00BF2C23" w:rsidRDefault="00BF2C23" w:rsidP="00B24F0C"/>
    <w:p w14:paraId="3CD2842A" w14:textId="77777777" w:rsidR="00441C39" w:rsidRPr="00441C39" w:rsidRDefault="00441C39" w:rsidP="00333A4E">
      <w:pPr>
        <w:jc w:val="both"/>
      </w:pPr>
      <w:r w:rsidRPr="00441C39">
        <w:t>transmitting energy in each node [20.599207199998812, 15.212433599999278, 0.16183440000000002, 18.51847919999899, 26.17093439999841, 23.859014399998525, 18.217929599999017, 20.391134399998826, 21.96323999999869, 20.25241919999884, 20.92287599999878, 22.633696799998635, 14.426380799999347, 22.741586399998624, 26.887629599998615, 23.32727279999857, 23.812775999998532, 20.94599519999878, 19.651319999998893, 16.807658399999138, 15.143075999999285, 18.703432799998975, 14.310784799999357, 10.496116799999688, 18.241048799999014, 20.552968799998812, 20.83039919999879, 26.98010639999864, 23.859014399998525, 26.309649599998448, 13.709685599999409, 19.766915999998883, 16.969492799999127, 18.086920799999028, 25.269285599998405, 19.073339999998943, 15.443625599999258, 14.333903999999354, 20.576087999998812, 15.512983199999253, 20.7148031999988, 25.739375999998362, 17.246923199999102, 18.241048799999014, 22.171312799998674, 23.70488639999854, 14.310784799999357, 19.836273599998876, 24.62194799999846]</w:t>
      </w:r>
    </w:p>
    <w:p w14:paraId="0015D3E4" w14:textId="4F8E1630" w:rsidR="00441C39" w:rsidRDefault="00021F20" w:rsidP="00B24F0C">
      <w:r w:rsidRPr="00021F20">
        <w:rPr>
          <w:noProof/>
        </w:rPr>
        <w:lastRenderedPageBreak/>
        <w:drawing>
          <wp:inline distT="0" distB="0" distL="0" distR="0" wp14:anchorId="18F61C9C" wp14:editId="21667FDE">
            <wp:extent cx="5943600" cy="4472305"/>
            <wp:effectExtent l="0" t="0" r="0" b="4445"/>
            <wp:docPr id="271895792" name="Picture 1" descr="A picture containing text, screenshot,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895792" name="Picture 1" descr="A picture containing text, screenshot, line, parallel&#10;&#10;Description automatically generated"/>
                    <pic:cNvPicPr/>
                  </pic:nvPicPr>
                  <pic:blipFill>
                    <a:blip r:embed="rId26"/>
                    <a:stretch>
                      <a:fillRect/>
                    </a:stretch>
                  </pic:blipFill>
                  <pic:spPr>
                    <a:xfrm>
                      <a:off x="0" y="0"/>
                      <a:ext cx="5943600" cy="4472305"/>
                    </a:xfrm>
                    <a:prstGeom prst="rect">
                      <a:avLst/>
                    </a:prstGeom>
                  </pic:spPr>
                </pic:pic>
              </a:graphicData>
            </a:graphic>
          </wp:inline>
        </w:drawing>
      </w:r>
    </w:p>
    <w:p w14:paraId="39D8DE33" w14:textId="77777777" w:rsidR="00F733BA" w:rsidRPr="00F733BA" w:rsidRDefault="00F733BA" w:rsidP="00333A4E">
      <w:pPr>
        <w:jc w:val="both"/>
      </w:pPr>
      <w:r w:rsidRPr="00F733BA">
        <w:t>sleeping energy in each node [0.0, 0.0, -0.0, 0.0, 0.0, 0.0, 0.0, 0.0, 0.0, 0.0, 0.0, 0.0, 0.0, 0.0, 0.0, 0.0, 0.0, 0.0, 0.0, 0.0, 0.0, 0.0, 0.0, 0.0, 0.0, 0.0, 0.0, 0.0, 0.0, 0.0, 0.0, 0.0, 0.0, 0.0, 0.0, 0.0, 0.0, 0.0, 0.0, 0.0, 0.0, 0.0, 0.0, 0.0, 0.0, 0.0, 0.0, 0.0, 0.0]</w:t>
      </w:r>
    </w:p>
    <w:p w14:paraId="07BB3884" w14:textId="77777777" w:rsidR="00441C39" w:rsidRDefault="00441C39" w:rsidP="00333A4E">
      <w:pPr>
        <w:jc w:val="both"/>
      </w:pPr>
    </w:p>
    <w:p w14:paraId="2ED42305" w14:textId="77777777" w:rsidR="00F733BA" w:rsidRPr="00F733BA" w:rsidRDefault="00F733BA" w:rsidP="00333A4E">
      <w:pPr>
        <w:jc w:val="both"/>
      </w:pPr>
      <w:r w:rsidRPr="00F733BA">
        <w:t>total energy in each node [1229.222941202923, 1234.3943856029648, 1250.7929124030877, 1230.8155932029379, 1223.645642402879, 1225.3911624028951, 1231.0393416029399, 1229.2687824029244, 1227.8790000029123, 1229.5856832029258, 1228.3417260029184, 1226.3431428029041, 1235.0058768029703, 1227.0663354029061, 1221.6872316028694, 1226.0763588029001, 1224.9880560028942, 1228.6516992029196, 1229.791320002929, 1233.0977364029532, 1234.0065660029638, 1230.9518388029376, 1236.0414108029745, 1239.5311728030035, 1231.2659148029404, 1229.1033948029228, 1228.3111332029189, 1221.5510244028685, 1225.3494624028954, 1223.3370816028776, 1236.0468876029772, 1229.881686002929, 1232.640448802951, 1231.215475802941, 1224.4586676028862, 1230.8990700029358, 1233.8995776029617, 1235.7258840029733, 1228.7461680029214, 1233.995497202962, 1228.9296672029216, 1223.1014580028789, 1231.7230872029463, 1231.0991148029398, 1226.657218802907, 1225.8895164028977, 1235.2908108029717, 1229.3104056029265, 1224.7615980028897]</w:t>
      </w:r>
    </w:p>
    <w:p w14:paraId="790F5483" w14:textId="0721B0B9" w:rsidR="00F733BA" w:rsidRDefault="00374D31" w:rsidP="00B24F0C">
      <w:r w:rsidRPr="00374D31">
        <w:rPr>
          <w:noProof/>
        </w:rPr>
        <w:lastRenderedPageBreak/>
        <w:drawing>
          <wp:inline distT="0" distB="0" distL="0" distR="0" wp14:anchorId="32854BD3" wp14:editId="0982188C">
            <wp:extent cx="5943600" cy="4398010"/>
            <wp:effectExtent l="0" t="0" r="0" b="2540"/>
            <wp:docPr id="619478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478933" name=""/>
                    <pic:cNvPicPr/>
                  </pic:nvPicPr>
                  <pic:blipFill>
                    <a:blip r:embed="rId27"/>
                    <a:stretch>
                      <a:fillRect/>
                    </a:stretch>
                  </pic:blipFill>
                  <pic:spPr>
                    <a:xfrm>
                      <a:off x="0" y="0"/>
                      <a:ext cx="5943600" cy="4398010"/>
                    </a:xfrm>
                    <a:prstGeom prst="rect">
                      <a:avLst/>
                    </a:prstGeom>
                  </pic:spPr>
                </pic:pic>
              </a:graphicData>
            </a:graphic>
          </wp:inline>
        </w:drawing>
      </w:r>
    </w:p>
    <w:p w14:paraId="10FC2EB5" w14:textId="77777777" w:rsidR="00F733BA" w:rsidRDefault="00F733BA" w:rsidP="00B24F0C"/>
    <w:p w14:paraId="6F7270B9" w14:textId="77777777" w:rsidR="00D160D3" w:rsidRDefault="00D160D3" w:rsidP="00B24F0C"/>
    <w:sectPr w:rsidR="00D160D3">
      <w:footerReference w:type="default" r:id="rId2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03BBF" w14:textId="77777777" w:rsidR="00DB7E6C" w:rsidRDefault="00DB7E6C" w:rsidP="00F60ADE">
      <w:pPr>
        <w:spacing w:after="0" w:line="240" w:lineRule="auto"/>
      </w:pPr>
      <w:r>
        <w:separator/>
      </w:r>
    </w:p>
  </w:endnote>
  <w:endnote w:type="continuationSeparator" w:id="0">
    <w:p w14:paraId="6D71E392" w14:textId="77777777" w:rsidR="00DB7E6C" w:rsidRDefault="00DB7E6C" w:rsidP="00F60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0785404"/>
      <w:docPartObj>
        <w:docPartGallery w:val="Page Numbers (Bottom of Page)"/>
        <w:docPartUnique/>
      </w:docPartObj>
    </w:sdtPr>
    <w:sdtEndPr>
      <w:rPr>
        <w:noProof/>
      </w:rPr>
    </w:sdtEndPr>
    <w:sdtContent>
      <w:p w14:paraId="6C34048E" w14:textId="6541A2B6" w:rsidR="00F60ADE" w:rsidRDefault="00F60AD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46A977" w14:textId="77777777" w:rsidR="00F60ADE" w:rsidRDefault="00F60A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99FAF" w14:textId="77777777" w:rsidR="00DB7E6C" w:rsidRDefault="00DB7E6C" w:rsidP="00F60ADE">
      <w:pPr>
        <w:spacing w:after="0" w:line="240" w:lineRule="auto"/>
      </w:pPr>
      <w:r>
        <w:separator/>
      </w:r>
    </w:p>
  </w:footnote>
  <w:footnote w:type="continuationSeparator" w:id="0">
    <w:p w14:paraId="3ADDC950" w14:textId="77777777" w:rsidR="00DB7E6C" w:rsidRDefault="00DB7E6C" w:rsidP="00F60AD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AwNDOzMDU3NjczNTJX0lEKTi0uzszPAykwqgUAczKTUywAAAA="/>
  </w:docVars>
  <w:rsids>
    <w:rsidRoot w:val="00AF79E2"/>
    <w:rsid w:val="00021F20"/>
    <w:rsid w:val="000628DA"/>
    <w:rsid w:val="0013782F"/>
    <w:rsid w:val="00155CA7"/>
    <w:rsid w:val="00170016"/>
    <w:rsid w:val="001945BD"/>
    <w:rsid w:val="001B5531"/>
    <w:rsid w:val="00200D64"/>
    <w:rsid w:val="00224BE4"/>
    <w:rsid w:val="00333A4E"/>
    <w:rsid w:val="00374D31"/>
    <w:rsid w:val="00383B9C"/>
    <w:rsid w:val="003947B7"/>
    <w:rsid w:val="00441C39"/>
    <w:rsid w:val="004718EB"/>
    <w:rsid w:val="005341FA"/>
    <w:rsid w:val="005737BC"/>
    <w:rsid w:val="005960BF"/>
    <w:rsid w:val="00651C36"/>
    <w:rsid w:val="006D40AB"/>
    <w:rsid w:val="006D6EE3"/>
    <w:rsid w:val="006E475A"/>
    <w:rsid w:val="007605AC"/>
    <w:rsid w:val="008D1ABF"/>
    <w:rsid w:val="008E6BC9"/>
    <w:rsid w:val="00991D0B"/>
    <w:rsid w:val="009D5D3E"/>
    <w:rsid w:val="00AA4FF2"/>
    <w:rsid w:val="00AE0015"/>
    <w:rsid w:val="00AF79E2"/>
    <w:rsid w:val="00B00897"/>
    <w:rsid w:val="00B01C3D"/>
    <w:rsid w:val="00B24F0C"/>
    <w:rsid w:val="00B46865"/>
    <w:rsid w:val="00BF2C23"/>
    <w:rsid w:val="00BF7C79"/>
    <w:rsid w:val="00D05BA5"/>
    <w:rsid w:val="00D147AC"/>
    <w:rsid w:val="00D160D3"/>
    <w:rsid w:val="00D4674A"/>
    <w:rsid w:val="00D75A7E"/>
    <w:rsid w:val="00DB7E6C"/>
    <w:rsid w:val="00DF5C10"/>
    <w:rsid w:val="00F60ADE"/>
    <w:rsid w:val="00F733B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93D98"/>
  <w15:chartTrackingRefBased/>
  <w15:docId w15:val="{6A1CD080-117C-4F4B-8D65-E591C3E7B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0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1B5531"/>
    <w:pPr>
      <w:spacing w:after="200" w:line="240" w:lineRule="auto"/>
    </w:pPr>
    <w:rPr>
      <w:i/>
      <w:iCs/>
      <w:color w:val="44546A" w:themeColor="text2"/>
      <w:sz w:val="18"/>
      <w:szCs w:val="18"/>
    </w:rPr>
  </w:style>
  <w:style w:type="paragraph" w:styleId="Header">
    <w:name w:val="header"/>
    <w:basedOn w:val="Normal"/>
    <w:link w:val="HeaderChar"/>
    <w:uiPriority w:val="99"/>
    <w:unhideWhenUsed/>
    <w:rsid w:val="00F60A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0ADE"/>
  </w:style>
  <w:style w:type="paragraph" w:styleId="Footer">
    <w:name w:val="footer"/>
    <w:basedOn w:val="Normal"/>
    <w:link w:val="FooterChar"/>
    <w:uiPriority w:val="99"/>
    <w:unhideWhenUsed/>
    <w:rsid w:val="00F60A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0A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909501">
      <w:bodyDiv w:val="1"/>
      <w:marLeft w:val="0"/>
      <w:marRight w:val="0"/>
      <w:marTop w:val="0"/>
      <w:marBottom w:val="0"/>
      <w:divBdr>
        <w:top w:val="none" w:sz="0" w:space="0" w:color="auto"/>
        <w:left w:val="none" w:sz="0" w:space="0" w:color="auto"/>
        <w:bottom w:val="none" w:sz="0" w:space="0" w:color="auto"/>
        <w:right w:val="none" w:sz="0" w:space="0" w:color="auto"/>
      </w:divBdr>
      <w:divsChild>
        <w:div w:id="357200917">
          <w:marLeft w:val="0"/>
          <w:marRight w:val="0"/>
          <w:marTop w:val="0"/>
          <w:marBottom w:val="0"/>
          <w:divBdr>
            <w:top w:val="none" w:sz="0" w:space="0" w:color="auto"/>
            <w:left w:val="none" w:sz="0" w:space="0" w:color="auto"/>
            <w:bottom w:val="none" w:sz="0" w:space="0" w:color="auto"/>
            <w:right w:val="none" w:sz="0" w:space="0" w:color="auto"/>
          </w:divBdr>
          <w:divsChild>
            <w:div w:id="145621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71675">
      <w:bodyDiv w:val="1"/>
      <w:marLeft w:val="0"/>
      <w:marRight w:val="0"/>
      <w:marTop w:val="0"/>
      <w:marBottom w:val="0"/>
      <w:divBdr>
        <w:top w:val="none" w:sz="0" w:space="0" w:color="auto"/>
        <w:left w:val="none" w:sz="0" w:space="0" w:color="auto"/>
        <w:bottom w:val="none" w:sz="0" w:space="0" w:color="auto"/>
        <w:right w:val="none" w:sz="0" w:space="0" w:color="auto"/>
      </w:divBdr>
      <w:divsChild>
        <w:div w:id="1178235095">
          <w:marLeft w:val="0"/>
          <w:marRight w:val="0"/>
          <w:marTop w:val="0"/>
          <w:marBottom w:val="0"/>
          <w:divBdr>
            <w:top w:val="none" w:sz="0" w:space="0" w:color="auto"/>
            <w:left w:val="none" w:sz="0" w:space="0" w:color="auto"/>
            <w:bottom w:val="none" w:sz="0" w:space="0" w:color="auto"/>
            <w:right w:val="none" w:sz="0" w:space="0" w:color="auto"/>
          </w:divBdr>
          <w:divsChild>
            <w:div w:id="177054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976113">
      <w:bodyDiv w:val="1"/>
      <w:marLeft w:val="0"/>
      <w:marRight w:val="0"/>
      <w:marTop w:val="0"/>
      <w:marBottom w:val="0"/>
      <w:divBdr>
        <w:top w:val="none" w:sz="0" w:space="0" w:color="auto"/>
        <w:left w:val="none" w:sz="0" w:space="0" w:color="auto"/>
        <w:bottom w:val="none" w:sz="0" w:space="0" w:color="auto"/>
        <w:right w:val="none" w:sz="0" w:space="0" w:color="auto"/>
      </w:divBdr>
      <w:divsChild>
        <w:div w:id="488181931">
          <w:marLeft w:val="0"/>
          <w:marRight w:val="0"/>
          <w:marTop w:val="0"/>
          <w:marBottom w:val="0"/>
          <w:divBdr>
            <w:top w:val="none" w:sz="0" w:space="0" w:color="auto"/>
            <w:left w:val="none" w:sz="0" w:space="0" w:color="auto"/>
            <w:bottom w:val="none" w:sz="0" w:space="0" w:color="auto"/>
            <w:right w:val="none" w:sz="0" w:space="0" w:color="auto"/>
          </w:divBdr>
          <w:divsChild>
            <w:div w:id="78060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859140">
      <w:bodyDiv w:val="1"/>
      <w:marLeft w:val="0"/>
      <w:marRight w:val="0"/>
      <w:marTop w:val="0"/>
      <w:marBottom w:val="0"/>
      <w:divBdr>
        <w:top w:val="none" w:sz="0" w:space="0" w:color="auto"/>
        <w:left w:val="none" w:sz="0" w:space="0" w:color="auto"/>
        <w:bottom w:val="none" w:sz="0" w:space="0" w:color="auto"/>
        <w:right w:val="none" w:sz="0" w:space="0" w:color="auto"/>
      </w:divBdr>
      <w:divsChild>
        <w:div w:id="725959762">
          <w:marLeft w:val="0"/>
          <w:marRight w:val="0"/>
          <w:marTop w:val="0"/>
          <w:marBottom w:val="0"/>
          <w:divBdr>
            <w:top w:val="none" w:sz="0" w:space="0" w:color="auto"/>
            <w:left w:val="none" w:sz="0" w:space="0" w:color="auto"/>
            <w:bottom w:val="none" w:sz="0" w:space="0" w:color="auto"/>
            <w:right w:val="none" w:sz="0" w:space="0" w:color="auto"/>
          </w:divBdr>
          <w:divsChild>
            <w:div w:id="48446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652445">
      <w:bodyDiv w:val="1"/>
      <w:marLeft w:val="0"/>
      <w:marRight w:val="0"/>
      <w:marTop w:val="0"/>
      <w:marBottom w:val="0"/>
      <w:divBdr>
        <w:top w:val="none" w:sz="0" w:space="0" w:color="auto"/>
        <w:left w:val="none" w:sz="0" w:space="0" w:color="auto"/>
        <w:bottom w:val="none" w:sz="0" w:space="0" w:color="auto"/>
        <w:right w:val="none" w:sz="0" w:space="0" w:color="auto"/>
      </w:divBdr>
      <w:divsChild>
        <w:div w:id="777067275">
          <w:marLeft w:val="0"/>
          <w:marRight w:val="0"/>
          <w:marTop w:val="0"/>
          <w:marBottom w:val="0"/>
          <w:divBdr>
            <w:top w:val="none" w:sz="0" w:space="0" w:color="auto"/>
            <w:left w:val="none" w:sz="0" w:space="0" w:color="auto"/>
            <w:bottom w:val="none" w:sz="0" w:space="0" w:color="auto"/>
            <w:right w:val="none" w:sz="0" w:space="0" w:color="auto"/>
          </w:divBdr>
          <w:divsChild>
            <w:div w:id="60569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329135">
      <w:bodyDiv w:val="1"/>
      <w:marLeft w:val="0"/>
      <w:marRight w:val="0"/>
      <w:marTop w:val="0"/>
      <w:marBottom w:val="0"/>
      <w:divBdr>
        <w:top w:val="none" w:sz="0" w:space="0" w:color="auto"/>
        <w:left w:val="none" w:sz="0" w:space="0" w:color="auto"/>
        <w:bottom w:val="none" w:sz="0" w:space="0" w:color="auto"/>
        <w:right w:val="none" w:sz="0" w:space="0" w:color="auto"/>
      </w:divBdr>
      <w:divsChild>
        <w:div w:id="1429154629">
          <w:marLeft w:val="0"/>
          <w:marRight w:val="0"/>
          <w:marTop w:val="0"/>
          <w:marBottom w:val="0"/>
          <w:divBdr>
            <w:top w:val="none" w:sz="0" w:space="0" w:color="auto"/>
            <w:left w:val="none" w:sz="0" w:space="0" w:color="auto"/>
            <w:bottom w:val="none" w:sz="0" w:space="0" w:color="auto"/>
            <w:right w:val="none" w:sz="0" w:space="0" w:color="auto"/>
          </w:divBdr>
          <w:divsChild>
            <w:div w:id="1764261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145936">
      <w:bodyDiv w:val="1"/>
      <w:marLeft w:val="0"/>
      <w:marRight w:val="0"/>
      <w:marTop w:val="0"/>
      <w:marBottom w:val="0"/>
      <w:divBdr>
        <w:top w:val="none" w:sz="0" w:space="0" w:color="auto"/>
        <w:left w:val="none" w:sz="0" w:space="0" w:color="auto"/>
        <w:bottom w:val="none" w:sz="0" w:space="0" w:color="auto"/>
        <w:right w:val="none" w:sz="0" w:space="0" w:color="auto"/>
      </w:divBdr>
      <w:divsChild>
        <w:div w:id="1018703636">
          <w:marLeft w:val="0"/>
          <w:marRight w:val="0"/>
          <w:marTop w:val="0"/>
          <w:marBottom w:val="0"/>
          <w:divBdr>
            <w:top w:val="none" w:sz="0" w:space="0" w:color="auto"/>
            <w:left w:val="none" w:sz="0" w:space="0" w:color="auto"/>
            <w:bottom w:val="none" w:sz="0" w:space="0" w:color="auto"/>
            <w:right w:val="none" w:sz="0" w:space="0" w:color="auto"/>
          </w:divBdr>
          <w:divsChild>
            <w:div w:id="186836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485882">
      <w:bodyDiv w:val="1"/>
      <w:marLeft w:val="0"/>
      <w:marRight w:val="0"/>
      <w:marTop w:val="0"/>
      <w:marBottom w:val="0"/>
      <w:divBdr>
        <w:top w:val="none" w:sz="0" w:space="0" w:color="auto"/>
        <w:left w:val="none" w:sz="0" w:space="0" w:color="auto"/>
        <w:bottom w:val="none" w:sz="0" w:space="0" w:color="auto"/>
        <w:right w:val="none" w:sz="0" w:space="0" w:color="auto"/>
      </w:divBdr>
      <w:divsChild>
        <w:div w:id="736632845">
          <w:marLeft w:val="0"/>
          <w:marRight w:val="0"/>
          <w:marTop w:val="0"/>
          <w:marBottom w:val="0"/>
          <w:divBdr>
            <w:top w:val="none" w:sz="0" w:space="0" w:color="auto"/>
            <w:left w:val="none" w:sz="0" w:space="0" w:color="auto"/>
            <w:bottom w:val="none" w:sz="0" w:space="0" w:color="auto"/>
            <w:right w:val="none" w:sz="0" w:space="0" w:color="auto"/>
          </w:divBdr>
          <w:divsChild>
            <w:div w:id="178803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050331">
      <w:bodyDiv w:val="1"/>
      <w:marLeft w:val="0"/>
      <w:marRight w:val="0"/>
      <w:marTop w:val="0"/>
      <w:marBottom w:val="0"/>
      <w:divBdr>
        <w:top w:val="none" w:sz="0" w:space="0" w:color="auto"/>
        <w:left w:val="none" w:sz="0" w:space="0" w:color="auto"/>
        <w:bottom w:val="none" w:sz="0" w:space="0" w:color="auto"/>
        <w:right w:val="none" w:sz="0" w:space="0" w:color="auto"/>
      </w:divBdr>
      <w:divsChild>
        <w:div w:id="252396346">
          <w:marLeft w:val="0"/>
          <w:marRight w:val="0"/>
          <w:marTop w:val="0"/>
          <w:marBottom w:val="0"/>
          <w:divBdr>
            <w:top w:val="none" w:sz="0" w:space="0" w:color="auto"/>
            <w:left w:val="none" w:sz="0" w:space="0" w:color="auto"/>
            <w:bottom w:val="none" w:sz="0" w:space="0" w:color="auto"/>
            <w:right w:val="none" w:sz="0" w:space="0" w:color="auto"/>
          </w:divBdr>
          <w:divsChild>
            <w:div w:id="31074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614640">
      <w:bodyDiv w:val="1"/>
      <w:marLeft w:val="0"/>
      <w:marRight w:val="0"/>
      <w:marTop w:val="0"/>
      <w:marBottom w:val="0"/>
      <w:divBdr>
        <w:top w:val="none" w:sz="0" w:space="0" w:color="auto"/>
        <w:left w:val="none" w:sz="0" w:space="0" w:color="auto"/>
        <w:bottom w:val="none" w:sz="0" w:space="0" w:color="auto"/>
        <w:right w:val="none" w:sz="0" w:space="0" w:color="auto"/>
      </w:divBdr>
      <w:divsChild>
        <w:div w:id="1217358870">
          <w:marLeft w:val="0"/>
          <w:marRight w:val="0"/>
          <w:marTop w:val="0"/>
          <w:marBottom w:val="0"/>
          <w:divBdr>
            <w:top w:val="none" w:sz="0" w:space="0" w:color="auto"/>
            <w:left w:val="none" w:sz="0" w:space="0" w:color="auto"/>
            <w:bottom w:val="none" w:sz="0" w:space="0" w:color="auto"/>
            <w:right w:val="none" w:sz="0" w:space="0" w:color="auto"/>
          </w:divBdr>
          <w:divsChild>
            <w:div w:id="119978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756580">
      <w:bodyDiv w:val="1"/>
      <w:marLeft w:val="0"/>
      <w:marRight w:val="0"/>
      <w:marTop w:val="0"/>
      <w:marBottom w:val="0"/>
      <w:divBdr>
        <w:top w:val="none" w:sz="0" w:space="0" w:color="auto"/>
        <w:left w:val="none" w:sz="0" w:space="0" w:color="auto"/>
        <w:bottom w:val="none" w:sz="0" w:space="0" w:color="auto"/>
        <w:right w:val="none" w:sz="0" w:space="0" w:color="auto"/>
      </w:divBdr>
      <w:divsChild>
        <w:div w:id="1692493792">
          <w:marLeft w:val="0"/>
          <w:marRight w:val="0"/>
          <w:marTop w:val="0"/>
          <w:marBottom w:val="0"/>
          <w:divBdr>
            <w:top w:val="none" w:sz="0" w:space="0" w:color="auto"/>
            <w:left w:val="none" w:sz="0" w:space="0" w:color="auto"/>
            <w:bottom w:val="none" w:sz="0" w:space="0" w:color="auto"/>
            <w:right w:val="none" w:sz="0" w:space="0" w:color="auto"/>
          </w:divBdr>
          <w:divsChild>
            <w:div w:id="107158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913559">
      <w:bodyDiv w:val="1"/>
      <w:marLeft w:val="0"/>
      <w:marRight w:val="0"/>
      <w:marTop w:val="0"/>
      <w:marBottom w:val="0"/>
      <w:divBdr>
        <w:top w:val="none" w:sz="0" w:space="0" w:color="auto"/>
        <w:left w:val="none" w:sz="0" w:space="0" w:color="auto"/>
        <w:bottom w:val="none" w:sz="0" w:space="0" w:color="auto"/>
        <w:right w:val="none" w:sz="0" w:space="0" w:color="auto"/>
      </w:divBdr>
      <w:divsChild>
        <w:div w:id="348332789">
          <w:marLeft w:val="0"/>
          <w:marRight w:val="0"/>
          <w:marTop w:val="0"/>
          <w:marBottom w:val="0"/>
          <w:divBdr>
            <w:top w:val="none" w:sz="0" w:space="0" w:color="auto"/>
            <w:left w:val="none" w:sz="0" w:space="0" w:color="auto"/>
            <w:bottom w:val="none" w:sz="0" w:space="0" w:color="auto"/>
            <w:right w:val="none" w:sz="0" w:space="0" w:color="auto"/>
          </w:divBdr>
          <w:divsChild>
            <w:div w:id="122764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213753">
      <w:bodyDiv w:val="1"/>
      <w:marLeft w:val="0"/>
      <w:marRight w:val="0"/>
      <w:marTop w:val="0"/>
      <w:marBottom w:val="0"/>
      <w:divBdr>
        <w:top w:val="none" w:sz="0" w:space="0" w:color="auto"/>
        <w:left w:val="none" w:sz="0" w:space="0" w:color="auto"/>
        <w:bottom w:val="none" w:sz="0" w:space="0" w:color="auto"/>
        <w:right w:val="none" w:sz="0" w:space="0" w:color="auto"/>
      </w:divBdr>
      <w:divsChild>
        <w:div w:id="209847387">
          <w:marLeft w:val="0"/>
          <w:marRight w:val="0"/>
          <w:marTop w:val="0"/>
          <w:marBottom w:val="0"/>
          <w:divBdr>
            <w:top w:val="none" w:sz="0" w:space="0" w:color="auto"/>
            <w:left w:val="none" w:sz="0" w:space="0" w:color="auto"/>
            <w:bottom w:val="none" w:sz="0" w:space="0" w:color="auto"/>
            <w:right w:val="none" w:sz="0" w:space="0" w:color="auto"/>
          </w:divBdr>
          <w:divsChild>
            <w:div w:id="27429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229500">
      <w:bodyDiv w:val="1"/>
      <w:marLeft w:val="0"/>
      <w:marRight w:val="0"/>
      <w:marTop w:val="0"/>
      <w:marBottom w:val="0"/>
      <w:divBdr>
        <w:top w:val="none" w:sz="0" w:space="0" w:color="auto"/>
        <w:left w:val="none" w:sz="0" w:space="0" w:color="auto"/>
        <w:bottom w:val="none" w:sz="0" w:space="0" w:color="auto"/>
        <w:right w:val="none" w:sz="0" w:space="0" w:color="auto"/>
      </w:divBdr>
      <w:divsChild>
        <w:div w:id="1967815703">
          <w:marLeft w:val="0"/>
          <w:marRight w:val="0"/>
          <w:marTop w:val="0"/>
          <w:marBottom w:val="0"/>
          <w:divBdr>
            <w:top w:val="none" w:sz="0" w:space="0" w:color="auto"/>
            <w:left w:val="none" w:sz="0" w:space="0" w:color="auto"/>
            <w:bottom w:val="none" w:sz="0" w:space="0" w:color="auto"/>
            <w:right w:val="none" w:sz="0" w:space="0" w:color="auto"/>
          </w:divBdr>
          <w:divsChild>
            <w:div w:id="86560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897530">
      <w:bodyDiv w:val="1"/>
      <w:marLeft w:val="0"/>
      <w:marRight w:val="0"/>
      <w:marTop w:val="0"/>
      <w:marBottom w:val="0"/>
      <w:divBdr>
        <w:top w:val="none" w:sz="0" w:space="0" w:color="auto"/>
        <w:left w:val="none" w:sz="0" w:space="0" w:color="auto"/>
        <w:bottom w:val="none" w:sz="0" w:space="0" w:color="auto"/>
        <w:right w:val="none" w:sz="0" w:space="0" w:color="auto"/>
      </w:divBdr>
      <w:divsChild>
        <w:div w:id="699629365">
          <w:marLeft w:val="0"/>
          <w:marRight w:val="0"/>
          <w:marTop w:val="0"/>
          <w:marBottom w:val="0"/>
          <w:divBdr>
            <w:top w:val="none" w:sz="0" w:space="0" w:color="auto"/>
            <w:left w:val="none" w:sz="0" w:space="0" w:color="auto"/>
            <w:bottom w:val="none" w:sz="0" w:space="0" w:color="auto"/>
            <w:right w:val="none" w:sz="0" w:space="0" w:color="auto"/>
          </w:divBdr>
          <w:divsChild>
            <w:div w:id="2074423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876808">
      <w:bodyDiv w:val="1"/>
      <w:marLeft w:val="0"/>
      <w:marRight w:val="0"/>
      <w:marTop w:val="0"/>
      <w:marBottom w:val="0"/>
      <w:divBdr>
        <w:top w:val="none" w:sz="0" w:space="0" w:color="auto"/>
        <w:left w:val="none" w:sz="0" w:space="0" w:color="auto"/>
        <w:bottom w:val="none" w:sz="0" w:space="0" w:color="auto"/>
        <w:right w:val="none" w:sz="0" w:space="0" w:color="auto"/>
      </w:divBdr>
      <w:divsChild>
        <w:div w:id="2039309721">
          <w:marLeft w:val="0"/>
          <w:marRight w:val="0"/>
          <w:marTop w:val="0"/>
          <w:marBottom w:val="0"/>
          <w:divBdr>
            <w:top w:val="none" w:sz="0" w:space="0" w:color="auto"/>
            <w:left w:val="none" w:sz="0" w:space="0" w:color="auto"/>
            <w:bottom w:val="none" w:sz="0" w:space="0" w:color="auto"/>
            <w:right w:val="none" w:sz="0" w:space="0" w:color="auto"/>
          </w:divBdr>
          <w:divsChild>
            <w:div w:id="5988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897409">
      <w:bodyDiv w:val="1"/>
      <w:marLeft w:val="0"/>
      <w:marRight w:val="0"/>
      <w:marTop w:val="0"/>
      <w:marBottom w:val="0"/>
      <w:divBdr>
        <w:top w:val="none" w:sz="0" w:space="0" w:color="auto"/>
        <w:left w:val="none" w:sz="0" w:space="0" w:color="auto"/>
        <w:bottom w:val="none" w:sz="0" w:space="0" w:color="auto"/>
        <w:right w:val="none" w:sz="0" w:space="0" w:color="auto"/>
      </w:divBdr>
      <w:divsChild>
        <w:div w:id="19480188">
          <w:marLeft w:val="0"/>
          <w:marRight w:val="0"/>
          <w:marTop w:val="0"/>
          <w:marBottom w:val="0"/>
          <w:divBdr>
            <w:top w:val="none" w:sz="0" w:space="0" w:color="auto"/>
            <w:left w:val="none" w:sz="0" w:space="0" w:color="auto"/>
            <w:bottom w:val="none" w:sz="0" w:space="0" w:color="auto"/>
            <w:right w:val="none" w:sz="0" w:space="0" w:color="auto"/>
          </w:divBdr>
          <w:divsChild>
            <w:div w:id="11367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636353">
      <w:bodyDiv w:val="1"/>
      <w:marLeft w:val="0"/>
      <w:marRight w:val="0"/>
      <w:marTop w:val="0"/>
      <w:marBottom w:val="0"/>
      <w:divBdr>
        <w:top w:val="none" w:sz="0" w:space="0" w:color="auto"/>
        <w:left w:val="none" w:sz="0" w:space="0" w:color="auto"/>
        <w:bottom w:val="none" w:sz="0" w:space="0" w:color="auto"/>
        <w:right w:val="none" w:sz="0" w:space="0" w:color="auto"/>
      </w:divBdr>
      <w:divsChild>
        <w:div w:id="1361978425">
          <w:marLeft w:val="0"/>
          <w:marRight w:val="0"/>
          <w:marTop w:val="0"/>
          <w:marBottom w:val="0"/>
          <w:divBdr>
            <w:top w:val="none" w:sz="0" w:space="0" w:color="auto"/>
            <w:left w:val="none" w:sz="0" w:space="0" w:color="auto"/>
            <w:bottom w:val="none" w:sz="0" w:space="0" w:color="auto"/>
            <w:right w:val="none" w:sz="0" w:space="0" w:color="auto"/>
          </w:divBdr>
          <w:divsChild>
            <w:div w:id="35253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14199">
      <w:bodyDiv w:val="1"/>
      <w:marLeft w:val="0"/>
      <w:marRight w:val="0"/>
      <w:marTop w:val="0"/>
      <w:marBottom w:val="0"/>
      <w:divBdr>
        <w:top w:val="none" w:sz="0" w:space="0" w:color="auto"/>
        <w:left w:val="none" w:sz="0" w:space="0" w:color="auto"/>
        <w:bottom w:val="none" w:sz="0" w:space="0" w:color="auto"/>
        <w:right w:val="none" w:sz="0" w:space="0" w:color="auto"/>
      </w:divBdr>
      <w:divsChild>
        <w:div w:id="198323204">
          <w:marLeft w:val="0"/>
          <w:marRight w:val="0"/>
          <w:marTop w:val="0"/>
          <w:marBottom w:val="0"/>
          <w:divBdr>
            <w:top w:val="none" w:sz="0" w:space="0" w:color="auto"/>
            <w:left w:val="none" w:sz="0" w:space="0" w:color="auto"/>
            <w:bottom w:val="none" w:sz="0" w:space="0" w:color="auto"/>
            <w:right w:val="none" w:sz="0" w:space="0" w:color="auto"/>
          </w:divBdr>
          <w:divsChild>
            <w:div w:id="122179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693777">
      <w:bodyDiv w:val="1"/>
      <w:marLeft w:val="0"/>
      <w:marRight w:val="0"/>
      <w:marTop w:val="0"/>
      <w:marBottom w:val="0"/>
      <w:divBdr>
        <w:top w:val="none" w:sz="0" w:space="0" w:color="auto"/>
        <w:left w:val="none" w:sz="0" w:space="0" w:color="auto"/>
        <w:bottom w:val="none" w:sz="0" w:space="0" w:color="auto"/>
        <w:right w:val="none" w:sz="0" w:space="0" w:color="auto"/>
      </w:divBdr>
      <w:divsChild>
        <w:div w:id="190345175">
          <w:marLeft w:val="0"/>
          <w:marRight w:val="0"/>
          <w:marTop w:val="0"/>
          <w:marBottom w:val="0"/>
          <w:divBdr>
            <w:top w:val="none" w:sz="0" w:space="0" w:color="auto"/>
            <w:left w:val="none" w:sz="0" w:space="0" w:color="auto"/>
            <w:bottom w:val="none" w:sz="0" w:space="0" w:color="auto"/>
            <w:right w:val="none" w:sz="0" w:space="0" w:color="auto"/>
          </w:divBdr>
          <w:divsChild>
            <w:div w:id="133222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472306">
      <w:bodyDiv w:val="1"/>
      <w:marLeft w:val="0"/>
      <w:marRight w:val="0"/>
      <w:marTop w:val="0"/>
      <w:marBottom w:val="0"/>
      <w:divBdr>
        <w:top w:val="none" w:sz="0" w:space="0" w:color="auto"/>
        <w:left w:val="none" w:sz="0" w:space="0" w:color="auto"/>
        <w:bottom w:val="none" w:sz="0" w:space="0" w:color="auto"/>
        <w:right w:val="none" w:sz="0" w:space="0" w:color="auto"/>
      </w:divBdr>
      <w:divsChild>
        <w:div w:id="686949815">
          <w:marLeft w:val="0"/>
          <w:marRight w:val="0"/>
          <w:marTop w:val="0"/>
          <w:marBottom w:val="0"/>
          <w:divBdr>
            <w:top w:val="none" w:sz="0" w:space="0" w:color="auto"/>
            <w:left w:val="none" w:sz="0" w:space="0" w:color="auto"/>
            <w:bottom w:val="none" w:sz="0" w:space="0" w:color="auto"/>
            <w:right w:val="none" w:sz="0" w:space="0" w:color="auto"/>
          </w:divBdr>
          <w:divsChild>
            <w:div w:id="138590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356273">
      <w:bodyDiv w:val="1"/>
      <w:marLeft w:val="0"/>
      <w:marRight w:val="0"/>
      <w:marTop w:val="0"/>
      <w:marBottom w:val="0"/>
      <w:divBdr>
        <w:top w:val="none" w:sz="0" w:space="0" w:color="auto"/>
        <w:left w:val="none" w:sz="0" w:space="0" w:color="auto"/>
        <w:bottom w:val="none" w:sz="0" w:space="0" w:color="auto"/>
        <w:right w:val="none" w:sz="0" w:space="0" w:color="auto"/>
      </w:divBdr>
      <w:divsChild>
        <w:div w:id="1561207695">
          <w:marLeft w:val="0"/>
          <w:marRight w:val="0"/>
          <w:marTop w:val="0"/>
          <w:marBottom w:val="0"/>
          <w:divBdr>
            <w:top w:val="none" w:sz="0" w:space="0" w:color="auto"/>
            <w:left w:val="none" w:sz="0" w:space="0" w:color="auto"/>
            <w:bottom w:val="none" w:sz="0" w:space="0" w:color="auto"/>
            <w:right w:val="none" w:sz="0" w:space="0" w:color="auto"/>
          </w:divBdr>
          <w:divsChild>
            <w:div w:id="1349335238">
              <w:marLeft w:val="0"/>
              <w:marRight w:val="0"/>
              <w:marTop w:val="0"/>
              <w:marBottom w:val="0"/>
              <w:divBdr>
                <w:top w:val="none" w:sz="0" w:space="0" w:color="auto"/>
                <w:left w:val="none" w:sz="0" w:space="0" w:color="auto"/>
                <w:bottom w:val="none" w:sz="0" w:space="0" w:color="auto"/>
                <w:right w:val="none" w:sz="0" w:space="0" w:color="auto"/>
              </w:divBdr>
            </w:div>
            <w:div w:id="56696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515981">
      <w:bodyDiv w:val="1"/>
      <w:marLeft w:val="0"/>
      <w:marRight w:val="0"/>
      <w:marTop w:val="0"/>
      <w:marBottom w:val="0"/>
      <w:divBdr>
        <w:top w:val="none" w:sz="0" w:space="0" w:color="auto"/>
        <w:left w:val="none" w:sz="0" w:space="0" w:color="auto"/>
        <w:bottom w:val="none" w:sz="0" w:space="0" w:color="auto"/>
        <w:right w:val="none" w:sz="0" w:space="0" w:color="auto"/>
      </w:divBdr>
      <w:divsChild>
        <w:div w:id="1319456959">
          <w:marLeft w:val="0"/>
          <w:marRight w:val="0"/>
          <w:marTop w:val="0"/>
          <w:marBottom w:val="0"/>
          <w:divBdr>
            <w:top w:val="none" w:sz="0" w:space="0" w:color="auto"/>
            <w:left w:val="none" w:sz="0" w:space="0" w:color="auto"/>
            <w:bottom w:val="none" w:sz="0" w:space="0" w:color="auto"/>
            <w:right w:val="none" w:sz="0" w:space="0" w:color="auto"/>
          </w:divBdr>
          <w:divsChild>
            <w:div w:id="90514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339496">
      <w:bodyDiv w:val="1"/>
      <w:marLeft w:val="0"/>
      <w:marRight w:val="0"/>
      <w:marTop w:val="0"/>
      <w:marBottom w:val="0"/>
      <w:divBdr>
        <w:top w:val="none" w:sz="0" w:space="0" w:color="auto"/>
        <w:left w:val="none" w:sz="0" w:space="0" w:color="auto"/>
        <w:bottom w:val="none" w:sz="0" w:space="0" w:color="auto"/>
        <w:right w:val="none" w:sz="0" w:space="0" w:color="auto"/>
      </w:divBdr>
      <w:divsChild>
        <w:div w:id="1609315724">
          <w:marLeft w:val="0"/>
          <w:marRight w:val="0"/>
          <w:marTop w:val="0"/>
          <w:marBottom w:val="0"/>
          <w:divBdr>
            <w:top w:val="none" w:sz="0" w:space="0" w:color="auto"/>
            <w:left w:val="none" w:sz="0" w:space="0" w:color="auto"/>
            <w:bottom w:val="none" w:sz="0" w:space="0" w:color="auto"/>
            <w:right w:val="none" w:sz="0" w:space="0" w:color="auto"/>
          </w:divBdr>
          <w:divsChild>
            <w:div w:id="209493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454893">
      <w:bodyDiv w:val="1"/>
      <w:marLeft w:val="0"/>
      <w:marRight w:val="0"/>
      <w:marTop w:val="0"/>
      <w:marBottom w:val="0"/>
      <w:divBdr>
        <w:top w:val="none" w:sz="0" w:space="0" w:color="auto"/>
        <w:left w:val="none" w:sz="0" w:space="0" w:color="auto"/>
        <w:bottom w:val="none" w:sz="0" w:space="0" w:color="auto"/>
        <w:right w:val="none" w:sz="0" w:space="0" w:color="auto"/>
      </w:divBdr>
      <w:divsChild>
        <w:div w:id="1744790723">
          <w:marLeft w:val="0"/>
          <w:marRight w:val="0"/>
          <w:marTop w:val="0"/>
          <w:marBottom w:val="0"/>
          <w:divBdr>
            <w:top w:val="none" w:sz="0" w:space="0" w:color="auto"/>
            <w:left w:val="none" w:sz="0" w:space="0" w:color="auto"/>
            <w:bottom w:val="none" w:sz="0" w:space="0" w:color="auto"/>
            <w:right w:val="none" w:sz="0" w:space="0" w:color="auto"/>
          </w:divBdr>
          <w:divsChild>
            <w:div w:id="77949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618350">
      <w:bodyDiv w:val="1"/>
      <w:marLeft w:val="0"/>
      <w:marRight w:val="0"/>
      <w:marTop w:val="0"/>
      <w:marBottom w:val="0"/>
      <w:divBdr>
        <w:top w:val="none" w:sz="0" w:space="0" w:color="auto"/>
        <w:left w:val="none" w:sz="0" w:space="0" w:color="auto"/>
        <w:bottom w:val="none" w:sz="0" w:space="0" w:color="auto"/>
        <w:right w:val="none" w:sz="0" w:space="0" w:color="auto"/>
      </w:divBdr>
      <w:divsChild>
        <w:div w:id="1878077692">
          <w:marLeft w:val="0"/>
          <w:marRight w:val="0"/>
          <w:marTop w:val="0"/>
          <w:marBottom w:val="0"/>
          <w:divBdr>
            <w:top w:val="none" w:sz="0" w:space="0" w:color="auto"/>
            <w:left w:val="none" w:sz="0" w:space="0" w:color="auto"/>
            <w:bottom w:val="none" w:sz="0" w:space="0" w:color="auto"/>
            <w:right w:val="none" w:sz="0" w:space="0" w:color="auto"/>
          </w:divBdr>
          <w:divsChild>
            <w:div w:id="12457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244602">
      <w:bodyDiv w:val="1"/>
      <w:marLeft w:val="0"/>
      <w:marRight w:val="0"/>
      <w:marTop w:val="0"/>
      <w:marBottom w:val="0"/>
      <w:divBdr>
        <w:top w:val="none" w:sz="0" w:space="0" w:color="auto"/>
        <w:left w:val="none" w:sz="0" w:space="0" w:color="auto"/>
        <w:bottom w:val="none" w:sz="0" w:space="0" w:color="auto"/>
        <w:right w:val="none" w:sz="0" w:space="0" w:color="auto"/>
      </w:divBdr>
      <w:divsChild>
        <w:div w:id="1723943543">
          <w:marLeft w:val="0"/>
          <w:marRight w:val="0"/>
          <w:marTop w:val="0"/>
          <w:marBottom w:val="0"/>
          <w:divBdr>
            <w:top w:val="none" w:sz="0" w:space="0" w:color="auto"/>
            <w:left w:val="none" w:sz="0" w:space="0" w:color="auto"/>
            <w:bottom w:val="none" w:sz="0" w:space="0" w:color="auto"/>
            <w:right w:val="none" w:sz="0" w:space="0" w:color="auto"/>
          </w:divBdr>
          <w:divsChild>
            <w:div w:id="188339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070447">
      <w:bodyDiv w:val="1"/>
      <w:marLeft w:val="0"/>
      <w:marRight w:val="0"/>
      <w:marTop w:val="0"/>
      <w:marBottom w:val="0"/>
      <w:divBdr>
        <w:top w:val="none" w:sz="0" w:space="0" w:color="auto"/>
        <w:left w:val="none" w:sz="0" w:space="0" w:color="auto"/>
        <w:bottom w:val="none" w:sz="0" w:space="0" w:color="auto"/>
        <w:right w:val="none" w:sz="0" w:space="0" w:color="auto"/>
      </w:divBdr>
      <w:divsChild>
        <w:div w:id="1727030461">
          <w:marLeft w:val="0"/>
          <w:marRight w:val="0"/>
          <w:marTop w:val="0"/>
          <w:marBottom w:val="0"/>
          <w:divBdr>
            <w:top w:val="none" w:sz="0" w:space="0" w:color="auto"/>
            <w:left w:val="none" w:sz="0" w:space="0" w:color="auto"/>
            <w:bottom w:val="none" w:sz="0" w:space="0" w:color="auto"/>
            <w:right w:val="none" w:sz="0" w:space="0" w:color="auto"/>
          </w:divBdr>
          <w:divsChild>
            <w:div w:id="81352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864594">
      <w:bodyDiv w:val="1"/>
      <w:marLeft w:val="0"/>
      <w:marRight w:val="0"/>
      <w:marTop w:val="0"/>
      <w:marBottom w:val="0"/>
      <w:divBdr>
        <w:top w:val="none" w:sz="0" w:space="0" w:color="auto"/>
        <w:left w:val="none" w:sz="0" w:space="0" w:color="auto"/>
        <w:bottom w:val="none" w:sz="0" w:space="0" w:color="auto"/>
        <w:right w:val="none" w:sz="0" w:space="0" w:color="auto"/>
      </w:divBdr>
      <w:divsChild>
        <w:div w:id="846556279">
          <w:marLeft w:val="0"/>
          <w:marRight w:val="0"/>
          <w:marTop w:val="0"/>
          <w:marBottom w:val="0"/>
          <w:divBdr>
            <w:top w:val="none" w:sz="0" w:space="0" w:color="auto"/>
            <w:left w:val="none" w:sz="0" w:space="0" w:color="auto"/>
            <w:bottom w:val="none" w:sz="0" w:space="0" w:color="auto"/>
            <w:right w:val="none" w:sz="0" w:space="0" w:color="auto"/>
          </w:divBdr>
          <w:divsChild>
            <w:div w:id="1113480015">
              <w:marLeft w:val="0"/>
              <w:marRight w:val="0"/>
              <w:marTop w:val="0"/>
              <w:marBottom w:val="0"/>
              <w:divBdr>
                <w:top w:val="none" w:sz="0" w:space="0" w:color="auto"/>
                <w:left w:val="none" w:sz="0" w:space="0" w:color="auto"/>
                <w:bottom w:val="none" w:sz="0" w:space="0" w:color="auto"/>
                <w:right w:val="none" w:sz="0" w:space="0" w:color="auto"/>
              </w:divBdr>
            </w:div>
            <w:div w:id="2071225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895993">
      <w:bodyDiv w:val="1"/>
      <w:marLeft w:val="0"/>
      <w:marRight w:val="0"/>
      <w:marTop w:val="0"/>
      <w:marBottom w:val="0"/>
      <w:divBdr>
        <w:top w:val="none" w:sz="0" w:space="0" w:color="auto"/>
        <w:left w:val="none" w:sz="0" w:space="0" w:color="auto"/>
        <w:bottom w:val="none" w:sz="0" w:space="0" w:color="auto"/>
        <w:right w:val="none" w:sz="0" w:space="0" w:color="auto"/>
      </w:divBdr>
      <w:divsChild>
        <w:div w:id="335572778">
          <w:marLeft w:val="0"/>
          <w:marRight w:val="0"/>
          <w:marTop w:val="0"/>
          <w:marBottom w:val="0"/>
          <w:divBdr>
            <w:top w:val="none" w:sz="0" w:space="0" w:color="auto"/>
            <w:left w:val="none" w:sz="0" w:space="0" w:color="auto"/>
            <w:bottom w:val="none" w:sz="0" w:space="0" w:color="auto"/>
            <w:right w:val="none" w:sz="0" w:space="0" w:color="auto"/>
          </w:divBdr>
          <w:divsChild>
            <w:div w:id="20397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024699">
      <w:bodyDiv w:val="1"/>
      <w:marLeft w:val="0"/>
      <w:marRight w:val="0"/>
      <w:marTop w:val="0"/>
      <w:marBottom w:val="0"/>
      <w:divBdr>
        <w:top w:val="none" w:sz="0" w:space="0" w:color="auto"/>
        <w:left w:val="none" w:sz="0" w:space="0" w:color="auto"/>
        <w:bottom w:val="none" w:sz="0" w:space="0" w:color="auto"/>
        <w:right w:val="none" w:sz="0" w:space="0" w:color="auto"/>
      </w:divBdr>
      <w:divsChild>
        <w:div w:id="1288704513">
          <w:marLeft w:val="0"/>
          <w:marRight w:val="0"/>
          <w:marTop w:val="0"/>
          <w:marBottom w:val="0"/>
          <w:divBdr>
            <w:top w:val="none" w:sz="0" w:space="0" w:color="auto"/>
            <w:left w:val="none" w:sz="0" w:space="0" w:color="auto"/>
            <w:bottom w:val="none" w:sz="0" w:space="0" w:color="auto"/>
            <w:right w:val="none" w:sz="0" w:space="0" w:color="auto"/>
          </w:divBdr>
          <w:divsChild>
            <w:div w:id="137057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490137">
      <w:bodyDiv w:val="1"/>
      <w:marLeft w:val="0"/>
      <w:marRight w:val="0"/>
      <w:marTop w:val="0"/>
      <w:marBottom w:val="0"/>
      <w:divBdr>
        <w:top w:val="none" w:sz="0" w:space="0" w:color="auto"/>
        <w:left w:val="none" w:sz="0" w:space="0" w:color="auto"/>
        <w:bottom w:val="none" w:sz="0" w:space="0" w:color="auto"/>
        <w:right w:val="none" w:sz="0" w:space="0" w:color="auto"/>
      </w:divBdr>
      <w:divsChild>
        <w:div w:id="1544946767">
          <w:marLeft w:val="0"/>
          <w:marRight w:val="0"/>
          <w:marTop w:val="0"/>
          <w:marBottom w:val="0"/>
          <w:divBdr>
            <w:top w:val="none" w:sz="0" w:space="0" w:color="auto"/>
            <w:left w:val="none" w:sz="0" w:space="0" w:color="auto"/>
            <w:bottom w:val="none" w:sz="0" w:space="0" w:color="auto"/>
            <w:right w:val="none" w:sz="0" w:space="0" w:color="auto"/>
          </w:divBdr>
          <w:divsChild>
            <w:div w:id="32158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295065">
      <w:bodyDiv w:val="1"/>
      <w:marLeft w:val="0"/>
      <w:marRight w:val="0"/>
      <w:marTop w:val="0"/>
      <w:marBottom w:val="0"/>
      <w:divBdr>
        <w:top w:val="none" w:sz="0" w:space="0" w:color="auto"/>
        <w:left w:val="none" w:sz="0" w:space="0" w:color="auto"/>
        <w:bottom w:val="none" w:sz="0" w:space="0" w:color="auto"/>
        <w:right w:val="none" w:sz="0" w:space="0" w:color="auto"/>
      </w:divBdr>
      <w:divsChild>
        <w:div w:id="1352098982">
          <w:marLeft w:val="0"/>
          <w:marRight w:val="0"/>
          <w:marTop w:val="0"/>
          <w:marBottom w:val="0"/>
          <w:divBdr>
            <w:top w:val="none" w:sz="0" w:space="0" w:color="auto"/>
            <w:left w:val="none" w:sz="0" w:space="0" w:color="auto"/>
            <w:bottom w:val="none" w:sz="0" w:space="0" w:color="auto"/>
            <w:right w:val="none" w:sz="0" w:space="0" w:color="auto"/>
          </w:divBdr>
          <w:divsChild>
            <w:div w:id="25686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792399">
      <w:bodyDiv w:val="1"/>
      <w:marLeft w:val="0"/>
      <w:marRight w:val="0"/>
      <w:marTop w:val="0"/>
      <w:marBottom w:val="0"/>
      <w:divBdr>
        <w:top w:val="none" w:sz="0" w:space="0" w:color="auto"/>
        <w:left w:val="none" w:sz="0" w:space="0" w:color="auto"/>
        <w:bottom w:val="none" w:sz="0" w:space="0" w:color="auto"/>
        <w:right w:val="none" w:sz="0" w:space="0" w:color="auto"/>
      </w:divBdr>
      <w:divsChild>
        <w:div w:id="571278765">
          <w:marLeft w:val="0"/>
          <w:marRight w:val="0"/>
          <w:marTop w:val="0"/>
          <w:marBottom w:val="0"/>
          <w:divBdr>
            <w:top w:val="none" w:sz="0" w:space="0" w:color="auto"/>
            <w:left w:val="none" w:sz="0" w:space="0" w:color="auto"/>
            <w:bottom w:val="none" w:sz="0" w:space="0" w:color="auto"/>
            <w:right w:val="none" w:sz="0" w:space="0" w:color="auto"/>
          </w:divBdr>
          <w:divsChild>
            <w:div w:id="128912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702199">
      <w:bodyDiv w:val="1"/>
      <w:marLeft w:val="0"/>
      <w:marRight w:val="0"/>
      <w:marTop w:val="0"/>
      <w:marBottom w:val="0"/>
      <w:divBdr>
        <w:top w:val="none" w:sz="0" w:space="0" w:color="auto"/>
        <w:left w:val="none" w:sz="0" w:space="0" w:color="auto"/>
        <w:bottom w:val="none" w:sz="0" w:space="0" w:color="auto"/>
        <w:right w:val="none" w:sz="0" w:space="0" w:color="auto"/>
      </w:divBdr>
      <w:divsChild>
        <w:div w:id="804279684">
          <w:marLeft w:val="0"/>
          <w:marRight w:val="0"/>
          <w:marTop w:val="0"/>
          <w:marBottom w:val="0"/>
          <w:divBdr>
            <w:top w:val="none" w:sz="0" w:space="0" w:color="auto"/>
            <w:left w:val="none" w:sz="0" w:space="0" w:color="auto"/>
            <w:bottom w:val="none" w:sz="0" w:space="0" w:color="auto"/>
            <w:right w:val="none" w:sz="0" w:space="0" w:color="auto"/>
          </w:divBdr>
          <w:divsChild>
            <w:div w:id="136775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97575">
      <w:bodyDiv w:val="1"/>
      <w:marLeft w:val="0"/>
      <w:marRight w:val="0"/>
      <w:marTop w:val="0"/>
      <w:marBottom w:val="0"/>
      <w:divBdr>
        <w:top w:val="none" w:sz="0" w:space="0" w:color="auto"/>
        <w:left w:val="none" w:sz="0" w:space="0" w:color="auto"/>
        <w:bottom w:val="none" w:sz="0" w:space="0" w:color="auto"/>
        <w:right w:val="none" w:sz="0" w:space="0" w:color="auto"/>
      </w:divBdr>
      <w:divsChild>
        <w:div w:id="147326321">
          <w:marLeft w:val="0"/>
          <w:marRight w:val="0"/>
          <w:marTop w:val="0"/>
          <w:marBottom w:val="0"/>
          <w:divBdr>
            <w:top w:val="none" w:sz="0" w:space="0" w:color="auto"/>
            <w:left w:val="none" w:sz="0" w:space="0" w:color="auto"/>
            <w:bottom w:val="none" w:sz="0" w:space="0" w:color="auto"/>
            <w:right w:val="none" w:sz="0" w:space="0" w:color="auto"/>
          </w:divBdr>
          <w:divsChild>
            <w:div w:id="153118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125607">
      <w:bodyDiv w:val="1"/>
      <w:marLeft w:val="0"/>
      <w:marRight w:val="0"/>
      <w:marTop w:val="0"/>
      <w:marBottom w:val="0"/>
      <w:divBdr>
        <w:top w:val="none" w:sz="0" w:space="0" w:color="auto"/>
        <w:left w:val="none" w:sz="0" w:space="0" w:color="auto"/>
        <w:bottom w:val="none" w:sz="0" w:space="0" w:color="auto"/>
        <w:right w:val="none" w:sz="0" w:space="0" w:color="auto"/>
      </w:divBdr>
      <w:divsChild>
        <w:div w:id="1609586776">
          <w:marLeft w:val="0"/>
          <w:marRight w:val="0"/>
          <w:marTop w:val="0"/>
          <w:marBottom w:val="0"/>
          <w:divBdr>
            <w:top w:val="none" w:sz="0" w:space="0" w:color="auto"/>
            <w:left w:val="none" w:sz="0" w:space="0" w:color="auto"/>
            <w:bottom w:val="none" w:sz="0" w:space="0" w:color="auto"/>
            <w:right w:val="none" w:sz="0" w:space="0" w:color="auto"/>
          </w:divBdr>
          <w:divsChild>
            <w:div w:id="186616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707876">
      <w:bodyDiv w:val="1"/>
      <w:marLeft w:val="0"/>
      <w:marRight w:val="0"/>
      <w:marTop w:val="0"/>
      <w:marBottom w:val="0"/>
      <w:divBdr>
        <w:top w:val="none" w:sz="0" w:space="0" w:color="auto"/>
        <w:left w:val="none" w:sz="0" w:space="0" w:color="auto"/>
        <w:bottom w:val="none" w:sz="0" w:space="0" w:color="auto"/>
        <w:right w:val="none" w:sz="0" w:space="0" w:color="auto"/>
      </w:divBdr>
      <w:divsChild>
        <w:div w:id="922450938">
          <w:marLeft w:val="0"/>
          <w:marRight w:val="0"/>
          <w:marTop w:val="0"/>
          <w:marBottom w:val="0"/>
          <w:divBdr>
            <w:top w:val="none" w:sz="0" w:space="0" w:color="auto"/>
            <w:left w:val="none" w:sz="0" w:space="0" w:color="auto"/>
            <w:bottom w:val="none" w:sz="0" w:space="0" w:color="auto"/>
            <w:right w:val="none" w:sz="0" w:space="0" w:color="auto"/>
          </w:divBdr>
          <w:divsChild>
            <w:div w:id="153153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46816">
      <w:bodyDiv w:val="1"/>
      <w:marLeft w:val="0"/>
      <w:marRight w:val="0"/>
      <w:marTop w:val="0"/>
      <w:marBottom w:val="0"/>
      <w:divBdr>
        <w:top w:val="none" w:sz="0" w:space="0" w:color="auto"/>
        <w:left w:val="none" w:sz="0" w:space="0" w:color="auto"/>
        <w:bottom w:val="none" w:sz="0" w:space="0" w:color="auto"/>
        <w:right w:val="none" w:sz="0" w:space="0" w:color="auto"/>
      </w:divBdr>
      <w:divsChild>
        <w:div w:id="903023906">
          <w:marLeft w:val="0"/>
          <w:marRight w:val="0"/>
          <w:marTop w:val="0"/>
          <w:marBottom w:val="0"/>
          <w:divBdr>
            <w:top w:val="none" w:sz="0" w:space="0" w:color="auto"/>
            <w:left w:val="none" w:sz="0" w:space="0" w:color="auto"/>
            <w:bottom w:val="none" w:sz="0" w:space="0" w:color="auto"/>
            <w:right w:val="none" w:sz="0" w:space="0" w:color="auto"/>
          </w:divBdr>
          <w:divsChild>
            <w:div w:id="171148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373108">
      <w:bodyDiv w:val="1"/>
      <w:marLeft w:val="0"/>
      <w:marRight w:val="0"/>
      <w:marTop w:val="0"/>
      <w:marBottom w:val="0"/>
      <w:divBdr>
        <w:top w:val="none" w:sz="0" w:space="0" w:color="auto"/>
        <w:left w:val="none" w:sz="0" w:space="0" w:color="auto"/>
        <w:bottom w:val="none" w:sz="0" w:space="0" w:color="auto"/>
        <w:right w:val="none" w:sz="0" w:space="0" w:color="auto"/>
      </w:divBdr>
      <w:divsChild>
        <w:div w:id="1583560734">
          <w:marLeft w:val="0"/>
          <w:marRight w:val="0"/>
          <w:marTop w:val="0"/>
          <w:marBottom w:val="0"/>
          <w:divBdr>
            <w:top w:val="none" w:sz="0" w:space="0" w:color="auto"/>
            <w:left w:val="none" w:sz="0" w:space="0" w:color="auto"/>
            <w:bottom w:val="none" w:sz="0" w:space="0" w:color="auto"/>
            <w:right w:val="none" w:sz="0" w:space="0" w:color="auto"/>
          </w:divBdr>
          <w:divsChild>
            <w:div w:id="112291418">
              <w:marLeft w:val="0"/>
              <w:marRight w:val="0"/>
              <w:marTop w:val="0"/>
              <w:marBottom w:val="0"/>
              <w:divBdr>
                <w:top w:val="none" w:sz="0" w:space="0" w:color="auto"/>
                <w:left w:val="none" w:sz="0" w:space="0" w:color="auto"/>
                <w:bottom w:val="none" w:sz="0" w:space="0" w:color="auto"/>
                <w:right w:val="none" w:sz="0" w:space="0" w:color="auto"/>
              </w:divBdr>
            </w:div>
            <w:div w:id="69484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12315">
      <w:bodyDiv w:val="1"/>
      <w:marLeft w:val="0"/>
      <w:marRight w:val="0"/>
      <w:marTop w:val="0"/>
      <w:marBottom w:val="0"/>
      <w:divBdr>
        <w:top w:val="none" w:sz="0" w:space="0" w:color="auto"/>
        <w:left w:val="none" w:sz="0" w:space="0" w:color="auto"/>
        <w:bottom w:val="none" w:sz="0" w:space="0" w:color="auto"/>
        <w:right w:val="none" w:sz="0" w:space="0" w:color="auto"/>
      </w:divBdr>
      <w:divsChild>
        <w:div w:id="1854144735">
          <w:marLeft w:val="0"/>
          <w:marRight w:val="0"/>
          <w:marTop w:val="0"/>
          <w:marBottom w:val="0"/>
          <w:divBdr>
            <w:top w:val="none" w:sz="0" w:space="0" w:color="auto"/>
            <w:left w:val="none" w:sz="0" w:space="0" w:color="auto"/>
            <w:bottom w:val="none" w:sz="0" w:space="0" w:color="auto"/>
            <w:right w:val="none" w:sz="0" w:space="0" w:color="auto"/>
          </w:divBdr>
          <w:divsChild>
            <w:div w:id="569734331">
              <w:marLeft w:val="0"/>
              <w:marRight w:val="0"/>
              <w:marTop w:val="0"/>
              <w:marBottom w:val="0"/>
              <w:divBdr>
                <w:top w:val="none" w:sz="0" w:space="0" w:color="auto"/>
                <w:left w:val="none" w:sz="0" w:space="0" w:color="auto"/>
                <w:bottom w:val="none" w:sz="0" w:space="0" w:color="auto"/>
                <w:right w:val="none" w:sz="0" w:space="0" w:color="auto"/>
              </w:divBdr>
            </w:div>
            <w:div w:id="135588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064872">
      <w:bodyDiv w:val="1"/>
      <w:marLeft w:val="0"/>
      <w:marRight w:val="0"/>
      <w:marTop w:val="0"/>
      <w:marBottom w:val="0"/>
      <w:divBdr>
        <w:top w:val="none" w:sz="0" w:space="0" w:color="auto"/>
        <w:left w:val="none" w:sz="0" w:space="0" w:color="auto"/>
        <w:bottom w:val="none" w:sz="0" w:space="0" w:color="auto"/>
        <w:right w:val="none" w:sz="0" w:space="0" w:color="auto"/>
      </w:divBdr>
      <w:divsChild>
        <w:div w:id="1293249119">
          <w:marLeft w:val="0"/>
          <w:marRight w:val="0"/>
          <w:marTop w:val="0"/>
          <w:marBottom w:val="0"/>
          <w:divBdr>
            <w:top w:val="none" w:sz="0" w:space="0" w:color="auto"/>
            <w:left w:val="none" w:sz="0" w:space="0" w:color="auto"/>
            <w:bottom w:val="none" w:sz="0" w:space="0" w:color="auto"/>
            <w:right w:val="none" w:sz="0" w:space="0" w:color="auto"/>
          </w:divBdr>
          <w:divsChild>
            <w:div w:id="112099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463972">
      <w:bodyDiv w:val="1"/>
      <w:marLeft w:val="0"/>
      <w:marRight w:val="0"/>
      <w:marTop w:val="0"/>
      <w:marBottom w:val="0"/>
      <w:divBdr>
        <w:top w:val="none" w:sz="0" w:space="0" w:color="auto"/>
        <w:left w:val="none" w:sz="0" w:space="0" w:color="auto"/>
        <w:bottom w:val="none" w:sz="0" w:space="0" w:color="auto"/>
        <w:right w:val="none" w:sz="0" w:space="0" w:color="auto"/>
      </w:divBdr>
      <w:divsChild>
        <w:div w:id="952710407">
          <w:marLeft w:val="0"/>
          <w:marRight w:val="0"/>
          <w:marTop w:val="0"/>
          <w:marBottom w:val="0"/>
          <w:divBdr>
            <w:top w:val="none" w:sz="0" w:space="0" w:color="auto"/>
            <w:left w:val="none" w:sz="0" w:space="0" w:color="auto"/>
            <w:bottom w:val="none" w:sz="0" w:space="0" w:color="auto"/>
            <w:right w:val="none" w:sz="0" w:space="0" w:color="auto"/>
          </w:divBdr>
          <w:divsChild>
            <w:div w:id="5393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600710">
      <w:bodyDiv w:val="1"/>
      <w:marLeft w:val="0"/>
      <w:marRight w:val="0"/>
      <w:marTop w:val="0"/>
      <w:marBottom w:val="0"/>
      <w:divBdr>
        <w:top w:val="none" w:sz="0" w:space="0" w:color="auto"/>
        <w:left w:val="none" w:sz="0" w:space="0" w:color="auto"/>
        <w:bottom w:val="none" w:sz="0" w:space="0" w:color="auto"/>
        <w:right w:val="none" w:sz="0" w:space="0" w:color="auto"/>
      </w:divBdr>
      <w:divsChild>
        <w:div w:id="704408600">
          <w:marLeft w:val="0"/>
          <w:marRight w:val="0"/>
          <w:marTop w:val="0"/>
          <w:marBottom w:val="0"/>
          <w:divBdr>
            <w:top w:val="none" w:sz="0" w:space="0" w:color="auto"/>
            <w:left w:val="none" w:sz="0" w:space="0" w:color="auto"/>
            <w:bottom w:val="none" w:sz="0" w:space="0" w:color="auto"/>
            <w:right w:val="none" w:sz="0" w:space="0" w:color="auto"/>
          </w:divBdr>
          <w:divsChild>
            <w:div w:id="177015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172543">
      <w:bodyDiv w:val="1"/>
      <w:marLeft w:val="0"/>
      <w:marRight w:val="0"/>
      <w:marTop w:val="0"/>
      <w:marBottom w:val="0"/>
      <w:divBdr>
        <w:top w:val="none" w:sz="0" w:space="0" w:color="auto"/>
        <w:left w:val="none" w:sz="0" w:space="0" w:color="auto"/>
        <w:bottom w:val="none" w:sz="0" w:space="0" w:color="auto"/>
        <w:right w:val="none" w:sz="0" w:space="0" w:color="auto"/>
      </w:divBdr>
      <w:divsChild>
        <w:div w:id="1604261662">
          <w:marLeft w:val="0"/>
          <w:marRight w:val="0"/>
          <w:marTop w:val="0"/>
          <w:marBottom w:val="0"/>
          <w:divBdr>
            <w:top w:val="none" w:sz="0" w:space="0" w:color="auto"/>
            <w:left w:val="none" w:sz="0" w:space="0" w:color="auto"/>
            <w:bottom w:val="none" w:sz="0" w:space="0" w:color="auto"/>
            <w:right w:val="none" w:sz="0" w:space="0" w:color="auto"/>
          </w:divBdr>
          <w:divsChild>
            <w:div w:id="88914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4407">
      <w:bodyDiv w:val="1"/>
      <w:marLeft w:val="0"/>
      <w:marRight w:val="0"/>
      <w:marTop w:val="0"/>
      <w:marBottom w:val="0"/>
      <w:divBdr>
        <w:top w:val="none" w:sz="0" w:space="0" w:color="auto"/>
        <w:left w:val="none" w:sz="0" w:space="0" w:color="auto"/>
        <w:bottom w:val="none" w:sz="0" w:space="0" w:color="auto"/>
        <w:right w:val="none" w:sz="0" w:space="0" w:color="auto"/>
      </w:divBdr>
      <w:divsChild>
        <w:div w:id="2055352396">
          <w:marLeft w:val="0"/>
          <w:marRight w:val="0"/>
          <w:marTop w:val="0"/>
          <w:marBottom w:val="0"/>
          <w:divBdr>
            <w:top w:val="none" w:sz="0" w:space="0" w:color="auto"/>
            <w:left w:val="none" w:sz="0" w:space="0" w:color="auto"/>
            <w:bottom w:val="none" w:sz="0" w:space="0" w:color="auto"/>
            <w:right w:val="none" w:sz="0" w:space="0" w:color="auto"/>
          </w:divBdr>
          <w:divsChild>
            <w:div w:id="33557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702312">
      <w:bodyDiv w:val="1"/>
      <w:marLeft w:val="0"/>
      <w:marRight w:val="0"/>
      <w:marTop w:val="0"/>
      <w:marBottom w:val="0"/>
      <w:divBdr>
        <w:top w:val="none" w:sz="0" w:space="0" w:color="auto"/>
        <w:left w:val="none" w:sz="0" w:space="0" w:color="auto"/>
        <w:bottom w:val="none" w:sz="0" w:space="0" w:color="auto"/>
        <w:right w:val="none" w:sz="0" w:space="0" w:color="auto"/>
      </w:divBdr>
      <w:divsChild>
        <w:div w:id="323509624">
          <w:marLeft w:val="0"/>
          <w:marRight w:val="0"/>
          <w:marTop w:val="0"/>
          <w:marBottom w:val="0"/>
          <w:divBdr>
            <w:top w:val="none" w:sz="0" w:space="0" w:color="auto"/>
            <w:left w:val="none" w:sz="0" w:space="0" w:color="auto"/>
            <w:bottom w:val="none" w:sz="0" w:space="0" w:color="auto"/>
            <w:right w:val="none" w:sz="0" w:space="0" w:color="auto"/>
          </w:divBdr>
          <w:divsChild>
            <w:div w:id="191384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254296">
      <w:bodyDiv w:val="1"/>
      <w:marLeft w:val="0"/>
      <w:marRight w:val="0"/>
      <w:marTop w:val="0"/>
      <w:marBottom w:val="0"/>
      <w:divBdr>
        <w:top w:val="none" w:sz="0" w:space="0" w:color="auto"/>
        <w:left w:val="none" w:sz="0" w:space="0" w:color="auto"/>
        <w:bottom w:val="none" w:sz="0" w:space="0" w:color="auto"/>
        <w:right w:val="none" w:sz="0" w:space="0" w:color="auto"/>
      </w:divBdr>
      <w:divsChild>
        <w:div w:id="467550496">
          <w:marLeft w:val="0"/>
          <w:marRight w:val="0"/>
          <w:marTop w:val="0"/>
          <w:marBottom w:val="0"/>
          <w:divBdr>
            <w:top w:val="none" w:sz="0" w:space="0" w:color="auto"/>
            <w:left w:val="none" w:sz="0" w:space="0" w:color="auto"/>
            <w:bottom w:val="none" w:sz="0" w:space="0" w:color="auto"/>
            <w:right w:val="none" w:sz="0" w:space="0" w:color="auto"/>
          </w:divBdr>
          <w:divsChild>
            <w:div w:id="118890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664157">
      <w:bodyDiv w:val="1"/>
      <w:marLeft w:val="0"/>
      <w:marRight w:val="0"/>
      <w:marTop w:val="0"/>
      <w:marBottom w:val="0"/>
      <w:divBdr>
        <w:top w:val="none" w:sz="0" w:space="0" w:color="auto"/>
        <w:left w:val="none" w:sz="0" w:space="0" w:color="auto"/>
        <w:bottom w:val="none" w:sz="0" w:space="0" w:color="auto"/>
        <w:right w:val="none" w:sz="0" w:space="0" w:color="auto"/>
      </w:divBdr>
      <w:divsChild>
        <w:div w:id="826945356">
          <w:marLeft w:val="0"/>
          <w:marRight w:val="0"/>
          <w:marTop w:val="0"/>
          <w:marBottom w:val="0"/>
          <w:divBdr>
            <w:top w:val="none" w:sz="0" w:space="0" w:color="auto"/>
            <w:left w:val="none" w:sz="0" w:space="0" w:color="auto"/>
            <w:bottom w:val="none" w:sz="0" w:space="0" w:color="auto"/>
            <w:right w:val="none" w:sz="0" w:space="0" w:color="auto"/>
          </w:divBdr>
          <w:divsChild>
            <w:div w:id="62188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89178">
      <w:bodyDiv w:val="1"/>
      <w:marLeft w:val="0"/>
      <w:marRight w:val="0"/>
      <w:marTop w:val="0"/>
      <w:marBottom w:val="0"/>
      <w:divBdr>
        <w:top w:val="none" w:sz="0" w:space="0" w:color="auto"/>
        <w:left w:val="none" w:sz="0" w:space="0" w:color="auto"/>
        <w:bottom w:val="none" w:sz="0" w:space="0" w:color="auto"/>
        <w:right w:val="none" w:sz="0" w:space="0" w:color="auto"/>
      </w:divBdr>
      <w:divsChild>
        <w:div w:id="1972246393">
          <w:marLeft w:val="0"/>
          <w:marRight w:val="0"/>
          <w:marTop w:val="0"/>
          <w:marBottom w:val="0"/>
          <w:divBdr>
            <w:top w:val="none" w:sz="0" w:space="0" w:color="auto"/>
            <w:left w:val="none" w:sz="0" w:space="0" w:color="auto"/>
            <w:bottom w:val="none" w:sz="0" w:space="0" w:color="auto"/>
            <w:right w:val="none" w:sz="0" w:space="0" w:color="auto"/>
          </w:divBdr>
          <w:divsChild>
            <w:div w:id="169122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oter" Target="footer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8</Pages>
  <Words>2414</Words>
  <Characters>1376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reza Hosseini</dc:creator>
  <cp:keywords/>
  <dc:description/>
  <cp:lastModifiedBy>Amirreza Hosseini</cp:lastModifiedBy>
  <cp:revision>11</cp:revision>
  <cp:lastPrinted>2023-06-10T06:21:00Z</cp:lastPrinted>
  <dcterms:created xsi:type="dcterms:W3CDTF">2023-06-02T12:59:00Z</dcterms:created>
  <dcterms:modified xsi:type="dcterms:W3CDTF">2023-06-10T06:22:00Z</dcterms:modified>
</cp:coreProperties>
</file>